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4D667" w14:textId="77777777" w:rsidR="00533B31" w:rsidRPr="009020CF" w:rsidRDefault="008D19BC" w:rsidP="008D19BC">
      <w:pPr>
        <w:pStyle w:val="Sansinterligne"/>
        <w:ind w:right="284"/>
        <w:rPr>
          <w:rFonts w:ascii="Arial" w:hAnsi="Arial" w:cs="Arial"/>
          <w:lang w:val="en-US"/>
        </w:rPr>
      </w:pPr>
      <w:r w:rsidRPr="009020CF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1C18B6" wp14:editId="18ECE825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6840000" cy="9972000"/>
                <wp:effectExtent l="0" t="0" r="18415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0000" cy="9972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3BE01B" id="Rectangle 4" o:spid="_x0000_s1026" style="position:absolute;margin-left:0;margin-top:0;width:538.6pt;height:785.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" filled="f" strokecolor="gray [1629]" strokeweight="1.5pt">
                <w10:wrap anchorx="margin" anchory="margin"/>
              </v:rect>
            </w:pict>
          </mc:Fallback>
        </mc:AlternateContent>
      </w:r>
    </w:p>
    <w:p w14:paraId="66220575" w14:textId="38447C57" w:rsidR="00533B31" w:rsidRPr="009020CF" w:rsidRDefault="004F7B31" w:rsidP="00845BE1">
      <w:pPr>
        <w:pStyle w:val="Sansinterligne"/>
        <w:ind w:right="284"/>
        <w:jc w:val="right"/>
        <w:rPr>
          <w:rFonts w:ascii="Arial" w:hAnsi="Arial" w:cs="Arial"/>
          <w:lang w:val="en-US"/>
        </w:rPr>
      </w:pPr>
      <w:r w:rsidRPr="004F7B31">
        <w:rPr>
          <w:rFonts w:ascii="Arial" w:hAnsi="Arial" w:cs="Arial"/>
          <w:noProof/>
          <w:lang w:val="en-US"/>
        </w:rPr>
        <w:drawing>
          <wp:inline distT="0" distB="0" distL="0" distR="0" wp14:anchorId="1FD34806" wp14:editId="59A4CFB4">
            <wp:extent cx="1838439" cy="1593860"/>
            <wp:effectExtent l="0" t="0" r="9525" b="6350"/>
            <wp:docPr id="2" name="Image 2" descr="C:\Users\fadairom\Desktop\ED\Logo ED\_logo_USMB-EDCST_CMJN_vertical-couleu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adairom\Desktop\ED\Logo ED\_logo_USMB-EDCST_CMJN_vertical-couleurs.jpg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999" cy="1601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6DF5A" w14:textId="6BBC9EBF" w:rsidR="00CB1876" w:rsidRPr="004F7B31" w:rsidRDefault="00533B31" w:rsidP="00845BE1">
      <w:pPr>
        <w:pStyle w:val="Sansinterligne"/>
        <w:ind w:right="284"/>
        <w:rPr>
          <w:rFonts w:ascii="Arial" w:hAnsi="Arial" w:cs="Arial"/>
          <w:b/>
          <w:color w:val="1F3864" w:themeColor="accent1" w:themeShade="80"/>
          <w:sz w:val="32"/>
          <w:szCs w:val="32"/>
        </w:rPr>
      </w:pPr>
      <w:r w:rsidRPr="004F7B31">
        <w:rPr>
          <w:rFonts w:ascii="Arial" w:hAnsi="Arial" w:cs="Arial"/>
          <w:noProof/>
          <w:color w:val="1F3864" w:themeColor="accent1" w:themeShade="80"/>
          <w:lang w:val="en-US"/>
        </w:rPr>
        <w:drawing>
          <wp:anchor distT="0" distB="0" distL="114300" distR="114300" simplePos="0" relativeHeight="251658240" behindDoc="0" locked="0" layoutInCell="1" allowOverlap="1" wp14:anchorId="1ED7872F" wp14:editId="4D69E86B">
            <wp:simplePos x="361950" y="361950"/>
            <wp:positionH relativeFrom="margin">
              <wp:align>left</wp:align>
            </wp:positionH>
            <wp:positionV relativeFrom="margin">
              <wp:align>top</wp:align>
            </wp:positionV>
            <wp:extent cx="2012315" cy="9972040"/>
            <wp:effectExtent l="0" t="0" r="6985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_side_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315" cy="997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876" w:rsidRPr="004F7B31">
        <w:rPr>
          <w:rFonts w:ascii="Arial" w:hAnsi="Arial" w:cs="Arial"/>
          <w:b/>
          <w:color w:val="1F3864" w:themeColor="accent1" w:themeShade="80"/>
          <w:sz w:val="32"/>
          <w:szCs w:val="32"/>
        </w:rPr>
        <w:t>THÈSE</w:t>
      </w:r>
    </w:p>
    <w:p w14:paraId="1E6359FC" w14:textId="77777777" w:rsidR="00CB1876" w:rsidRPr="004E110D" w:rsidRDefault="00CB1876" w:rsidP="008D19BC">
      <w:pPr>
        <w:pStyle w:val="Sansinterligne"/>
        <w:ind w:right="284"/>
        <w:rPr>
          <w:rFonts w:ascii="Arial" w:hAnsi="Arial" w:cs="Arial"/>
          <w:sz w:val="22"/>
        </w:rPr>
      </w:pPr>
      <w:r w:rsidRPr="004E110D">
        <w:rPr>
          <w:rFonts w:ascii="Arial" w:hAnsi="Arial" w:cs="Arial"/>
          <w:sz w:val="22"/>
        </w:rPr>
        <w:t>Pour obtenir le grade de</w:t>
      </w:r>
    </w:p>
    <w:p w14:paraId="647FEDAA" w14:textId="054C4F7A" w:rsidR="00CB1876" w:rsidRPr="004F7B31" w:rsidRDefault="00CB1876" w:rsidP="008D19BC">
      <w:pPr>
        <w:pStyle w:val="Sansinterligne"/>
        <w:spacing w:before="120" w:after="120"/>
        <w:ind w:right="284"/>
        <w:rPr>
          <w:rFonts w:ascii="Arial" w:hAnsi="Arial" w:cs="Arial"/>
          <w:b/>
          <w:color w:val="1F3864" w:themeColor="accent1" w:themeShade="80"/>
          <w:sz w:val="28"/>
          <w:szCs w:val="28"/>
        </w:rPr>
      </w:pPr>
      <w:r w:rsidRPr="004F7B31">
        <w:rPr>
          <w:rFonts w:ascii="Arial" w:hAnsi="Arial" w:cs="Arial"/>
          <w:b/>
          <w:color w:val="1F3864" w:themeColor="accent1" w:themeShade="80"/>
          <w:sz w:val="28"/>
          <w:szCs w:val="28"/>
        </w:rPr>
        <w:t xml:space="preserve">DOCTEUR DE </w:t>
      </w:r>
      <w:r w:rsidR="00845BE1" w:rsidRPr="004F7B31">
        <w:rPr>
          <w:rFonts w:ascii="Arial" w:hAnsi="Arial" w:cs="Arial"/>
          <w:b/>
          <w:color w:val="1F3864" w:themeColor="accent1" w:themeShade="80"/>
          <w:sz w:val="28"/>
          <w:szCs w:val="28"/>
        </w:rPr>
        <w:t>L’</w:t>
      </w:r>
      <w:r w:rsidRPr="004F7B31">
        <w:rPr>
          <w:rFonts w:ascii="Arial" w:hAnsi="Arial" w:cs="Arial"/>
          <w:b/>
          <w:color w:val="1F3864" w:themeColor="accent1" w:themeShade="80"/>
          <w:sz w:val="28"/>
          <w:szCs w:val="28"/>
        </w:rPr>
        <w:t xml:space="preserve">UNIVERSITÉ </w:t>
      </w:r>
      <w:r w:rsidR="00845BE1" w:rsidRPr="004F7B31">
        <w:rPr>
          <w:rFonts w:ascii="Arial" w:hAnsi="Arial" w:cs="Arial"/>
          <w:b/>
          <w:color w:val="1F3864" w:themeColor="accent1" w:themeShade="80"/>
          <w:sz w:val="28"/>
          <w:szCs w:val="28"/>
        </w:rPr>
        <w:t>SAVOIE MONT BLANC</w:t>
      </w:r>
    </w:p>
    <w:p w14:paraId="1ACD79C9" w14:textId="1A0172D7" w:rsidR="00CB1876" w:rsidRPr="004E110D" w:rsidRDefault="00CB1876" w:rsidP="008D19BC">
      <w:pPr>
        <w:pStyle w:val="Sansinterligne"/>
        <w:spacing w:after="120"/>
        <w:ind w:right="284"/>
        <w:rPr>
          <w:rFonts w:ascii="Arial" w:hAnsi="Arial" w:cs="Arial"/>
          <w:sz w:val="22"/>
        </w:rPr>
      </w:pPr>
      <w:r w:rsidRPr="004E110D">
        <w:rPr>
          <w:rFonts w:ascii="Arial" w:hAnsi="Arial" w:cs="Arial"/>
          <w:sz w:val="22"/>
        </w:rPr>
        <w:t>Spécialité</w:t>
      </w:r>
      <w:r w:rsidR="00C71619" w:rsidRPr="004E110D">
        <w:rPr>
          <w:rFonts w:ascii="Arial" w:hAnsi="Arial" w:cs="Arial"/>
          <w:sz w:val="22"/>
        </w:rPr>
        <w:t> :</w:t>
      </w:r>
      <w:r w:rsidRPr="004E110D">
        <w:rPr>
          <w:rFonts w:ascii="Arial" w:hAnsi="Arial" w:cs="Arial"/>
          <w:sz w:val="22"/>
        </w:rPr>
        <w:t xml:space="preserve"> </w:t>
      </w:r>
    </w:p>
    <w:p w14:paraId="57C5E47E" w14:textId="77777777" w:rsidR="00CB1876" w:rsidRPr="004E110D" w:rsidRDefault="00CB1876" w:rsidP="008D19BC">
      <w:pPr>
        <w:pStyle w:val="Sansinterligne"/>
        <w:ind w:right="284"/>
        <w:rPr>
          <w:rFonts w:ascii="Arial" w:hAnsi="Arial" w:cs="Arial"/>
          <w:sz w:val="18"/>
          <w:szCs w:val="18"/>
        </w:rPr>
      </w:pPr>
      <w:r w:rsidRPr="004E110D">
        <w:rPr>
          <w:rFonts w:ascii="Arial" w:hAnsi="Arial" w:cs="Arial"/>
          <w:sz w:val="18"/>
          <w:szCs w:val="18"/>
        </w:rPr>
        <w:t>Arrêté ministériel</w:t>
      </w:r>
      <w:r w:rsidR="00C71619" w:rsidRPr="004E110D">
        <w:rPr>
          <w:rFonts w:ascii="Arial" w:hAnsi="Arial" w:cs="Arial"/>
          <w:sz w:val="18"/>
          <w:szCs w:val="18"/>
        </w:rPr>
        <w:t> :</w:t>
      </w:r>
      <w:r w:rsidRPr="004E110D">
        <w:rPr>
          <w:rFonts w:ascii="Arial" w:hAnsi="Arial" w:cs="Arial"/>
          <w:sz w:val="18"/>
          <w:szCs w:val="18"/>
        </w:rPr>
        <w:t xml:space="preserve"> 25 mai 2016</w:t>
      </w:r>
    </w:p>
    <w:p w14:paraId="5DDB92C2" w14:textId="20CF782F" w:rsidR="00533B31" w:rsidRPr="001A6FA1" w:rsidRDefault="001A6FA1" w:rsidP="008D19BC">
      <w:pPr>
        <w:pStyle w:val="Sansinterligne"/>
        <w:ind w:right="284"/>
        <w:rPr>
          <w:rFonts w:ascii="Arial" w:hAnsi="Arial" w:cs="Arial"/>
          <w:sz w:val="18"/>
          <w:szCs w:val="24"/>
        </w:rPr>
      </w:pPr>
      <w:r w:rsidRPr="001A6FA1">
        <w:rPr>
          <w:rFonts w:ascii="Arial" w:hAnsi="Arial" w:cs="Arial"/>
          <w:sz w:val="18"/>
          <w:szCs w:val="24"/>
        </w:rPr>
        <w:t>Arrêté modificatif : 26 août 2022</w:t>
      </w:r>
    </w:p>
    <w:p w14:paraId="4B9A0646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Cs w:val="24"/>
        </w:rPr>
      </w:pPr>
    </w:p>
    <w:p w14:paraId="6EEF978C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Cs w:val="24"/>
        </w:rPr>
      </w:pPr>
    </w:p>
    <w:p w14:paraId="5999EF3D" w14:textId="6542AE46" w:rsidR="00533B31" w:rsidRPr="00F52BF8" w:rsidRDefault="00CB1876" w:rsidP="00F52BF8">
      <w:pPr>
        <w:pStyle w:val="Sansinterligne"/>
        <w:spacing w:after="120"/>
        <w:ind w:right="284"/>
        <w:rPr>
          <w:rFonts w:ascii="Arial" w:hAnsi="Arial" w:cs="Arial"/>
          <w:sz w:val="20"/>
          <w:szCs w:val="20"/>
        </w:rPr>
      </w:pPr>
      <w:r w:rsidRPr="004E110D">
        <w:rPr>
          <w:rFonts w:ascii="Arial" w:hAnsi="Arial" w:cs="Arial"/>
          <w:sz w:val="20"/>
          <w:szCs w:val="20"/>
        </w:rPr>
        <w:t>Présentée par</w:t>
      </w:r>
    </w:p>
    <w:p w14:paraId="017BD8B9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Cs w:val="24"/>
        </w:rPr>
      </w:pPr>
    </w:p>
    <w:p w14:paraId="73F0D2E3" w14:textId="41663081" w:rsidR="00CB1876" w:rsidRPr="004E110D" w:rsidRDefault="00CB1876" w:rsidP="0043627E">
      <w:pPr>
        <w:pStyle w:val="Sansinterligne"/>
        <w:ind w:right="284"/>
        <w:rPr>
          <w:rFonts w:ascii="Arial" w:hAnsi="Arial" w:cs="Arial"/>
          <w:b/>
          <w:sz w:val="22"/>
        </w:rPr>
      </w:pPr>
      <w:r w:rsidRPr="004E110D">
        <w:rPr>
          <w:rFonts w:ascii="Arial" w:hAnsi="Arial" w:cs="Arial"/>
          <w:sz w:val="22"/>
        </w:rPr>
        <w:t xml:space="preserve">Thèse dirigée par </w:t>
      </w:r>
    </w:p>
    <w:p w14:paraId="78D74B84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b/>
          <w:sz w:val="22"/>
        </w:rPr>
      </w:pPr>
    </w:p>
    <w:p w14:paraId="76790D4C" w14:textId="4A249549" w:rsidR="00CB1876" w:rsidRPr="004E110D" w:rsidRDefault="00CB1876" w:rsidP="008D19BC">
      <w:pPr>
        <w:pStyle w:val="Sansinterligne"/>
        <w:ind w:right="284"/>
        <w:rPr>
          <w:rFonts w:ascii="Arial" w:hAnsi="Arial" w:cs="Arial"/>
          <w:sz w:val="22"/>
        </w:rPr>
      </w:pPr>
      <w:proofErr w:type="gramStart"/>
      <w:r w:rsidRPr="004E110D">
        <w:rPr>
          <w:rFonts w:ascii="Arial" w:hAnsi="Arial" w:cs="Arial"/>
          <w:sz w:val="22"/>
        </w:rPr>
        <w:t>préparée</w:t>
      </w:r>
      <w:proofErr w:type="gramEnd"/>
      <w:r w:rsidRPr="004E110D">
        <w:rPr>
          <w:rFonts w:ascii="Arial" w:hAnsi="Arial" w:cs="Arial"/>
          <w:sz w:val="22"/>
        </w:rPr>
        <w:t xml:space="preserve"> au sein du </w:t>
      </w:r>
      <w:r w:rsidRPr="004F7B31">
        <w:rPr>
          <w:rFonts w:ascii="Arial" w:hAnsi="Arial" w:cs="Arial"/>
          <w:b/>
          <w:color w:val="1F3864" w:themeColor="accent1" w:themeShade="80"/>
          <w:sz w:val="22"/>
        </w:rPr>
        <w:t xml:space="preserve">Laboratoire </w:t>
      </w:r>
    </w:p>
    <w:p w14:paraId="1D0010AD" w14:textId="4763CE3D" w:rsidR="00CB1876" w:rsidRPr="004E110D" w:rsidRDefault="00882F4B" w:rsidP="008D19BC">
      <w:pPr>
        <w:pStyle w:val="Sansinterligne"/>
        <w:ind w:right="284"/>
        <w:rPr>
          <w:rFonts w:ascii="Arial" w:hAnsi="Arial" w:cs="Arial"/>
          <w:b/>
          <w:sz w:val="22"/>
        </w:rPr>
      </w:pPr>
      <w:r>
        <w:rPr>
          <w:rFonts w:ascii="Arial" w:hAnsi="Arial" w:cs="Arial"/>
          <w:sz w:val="22"/>
        </w:rPr>
        <w:t>et de</w:t>
      </w:r>
      <w:r w:rsidR="00CB1876" w:rsidRPr="004E110D">
        <w:rPr>
          <w:rFonts w:ascii="Arial" w:hAnsi="Arial" w:cs="Arial"/>
          <w:sz w:val="22"/>
        </w:rPr>
        <w:t xml:space="preserve"> </w:t>
      </w:r>
      <w:r w:rsidR="00CB1876" w:rsidRPr="004F7B31">
        <w:rPr>
          <w:rFonts w:ascii="Arial" w:hAnsi="Arial" w:cs="Arial"/>
          <w:b/>
          <w:color w:val="1F3864" w:themeColor="accent1" w:themeShade="80"/>
          <w:sz w:val="22"/>
        </w:rPr>
        <w:t xml:space="preserve">l’École Doctorale </w:t>
      </w:r>
      <w:r w:rsidRPr="004F7B31">
        <w:rPr>
          <w:rFonts w:ascii="Arial" w:hAnsi="Arial" w:cs="Arial"/>
          <w:b/>
          <w:color w:val="1F3864" w:themeColor="accent1" w:themeShade="80"/>
          <w:sz w:val="22"/>
        </w:rPr>
        <w:t>C</w:t>
      </w:r>
      <w:r w:rsidR="001A6FA1" w:rsidRPr="004F7B31">
        <w:rPr>
          <w:rFonts w:ascii="Arial" w:hAnsi="Arial" w:cs="Arial"/>
          <w:b/>
          <w:color w:val="1F3864" w:themeColor="accent1" w:themeShade="80"/>
          <w:sz w:val="22"/>
        </w:rPr>
        <w:t>ultures, Sociétés, Territoires</w:t>
      </w:r>
    </w:p>
    <w:p w14:paraId="268C7E43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 w:val="28"/>
          <w:szCs w:val="28"/>
        </w:rPr>
      </w:pPr>
    </w:p>
    <w:p w14:paraId="76D499C4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 w:val="28"/>
          <w:szCs w:val="28"/>
        </w:rPr>
      </w:pPr>
    </w:p>
    <w:p w14:paraId="551BF4B4" w14:textId="3365FA50" w:rsidR="00CB1876" w:rsidRPr="00327780" w:rsidRDefault="001A6FA1" w:rsidP="008D19BC">
      <w:pPr>
        <w:pStyle w:val="Sansinterligne"/>
        <w:ind w:right="284"/>
        <w:rPr>
          <w:rFonts w:ascii="Arial" w:hAnsi="Arial" w:cs="Arial"/>
          <w:b/>
          <w:color w:val="1F3864" w:themeColor="accent1" w:themeShade="80"/>
          <w:sz w:val="44"/>
          <w:szCs w:val="44"/>
        </w:rPr>
      </w:pPr>
      <w:r w:rsidRPr="00327780">
        <w:rPr>
          <w:rFonts w:ascii="Arial" w:hAnsi="Arial" w:cs="Arial"/>
          <w:b/>
          <w:color w:val="1F3864" w:themeColor="accent1" w:themeShade="80"/>
          <w:sz w:val="44"/>
          <w:szCs w:val="44"/>
        </w:rPr>
        <w:t>Titre</w:t>
      </w:r>
    </w:p>
    <w:p w14:paraId="2C878B03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 w:val="28"/>
          <w:szCs w:val="28"/>
        </w:rPr>
      </w:pPr>
    </w:p>
    <w:p w14:paraId="66ECC1F6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 w:val="28"/>
          <w:szCs w:val="28"/>
        </w:rPr>
      </w:pPr>
    </w:p>
    <w:p w14:paraId="23D9EC56" w14:textId="3FA9CB9A" w:rsidR="00CB1876" w:rsidRPr="004E110D" w:rsidRDefault="00CB1876" w:rsidP="008D19BC">
      <w:pPr>
        <w:pStyle w:val="Sansinterligne"/>
        <w:ind w:right="284"/>
        <w:rPr>
          <w:rFonts w:ascii="Arial" w:hAnsi="Arial" w:cs="Arial"/>
          <w:sz w:val="22"/>
        </w:rPr>
      </w:pPr>
      <w:r w:rsidRPr="004E110D">
        <w:rPr>
          <w:rFonts w:ascii="Arial" w:hAnsi="Arial" w:cs="Arial"/>
          <w:sz w:val="22"/>
        </w:rPr>
        <w:t xml:space="preserve">Thèse soutenue publiquement le </w:t>
      </w:r>
      <w:r w:rsidR="00845BE1" w:rsidRPr="004E110D">
        <w:rPr>
          <w:rFonts w:ascii="Arial" w:hAnsi="Arial" w:cs="Arial"/>
          <w:b/>
          <w:sz w:val="22"/>
        </w:rPr>
        <w:t xml:space="preserve"> </w:t>
      </w:r>
    </w:p>
    <w:p w14:paraId="7A4C5D48" w14:textId="5BDA6ADE" w:rsidR="00CB1876" w:rsidRPr="001A6FA1" w:rsidRDefault="00CB1876" w:rsidP="00F52BF8">
      <w:pPr>
        <w:pStyle w:val="Sansinterligne"/>
        <w:spacing w:after="120"/>
        <w:ind w:right="284"/>
        <w:jc w:val="both"/>
        <w:rPr>
          <w:rFonts w:ascii="Arial" w:hAnsi="Arial" w:cs="Arial"/>
          <w:color w:val="FF0000"/>
          <w:sz w:val="22"/>
        </w:rPr>
      </w:pPr>
      <w:r w:rsidRPr="004E110D">
        <w:rPr>
          <w:rFonts w:ascii="Arial" w:hAnsi="Arial" w:cs="Arial"/>
          <w:sz w:val="22"/>
        </w:rPr>
        <w:t>devant le jury composé de</w:t>
      </w:r>
      <w:r w:rsidR="00C71619" w:rsidRPr="004E110D">
        <w:rPr>
          <w:rFonts w:ascii="Arial" w:hAnsi="Arial" w:cs="Arial"/>
          <w:sz w:val="22"/>
        </w:rPr>
        <w:t> :</w:t>
      </w:r>
      <w:r w:rsidR="001A6FA1">
        <w:rPr>
          <w:rFonts w:ascii="Arial" w:hAnsi="Arial" w:cs="Arial"/>
          <w:sz w:val="22"/>
        </w:rPr>
        <w:t xml:space="preserve"> </w:t>
      </w:r>
      <w:r w:rsidR="001A6FA1" w:rsidRPr="001A6FA1">
        <w:rPr>
          <w:rFonts w:ascii="Arial" w:hAnsi="Arial" w:cs="Arial"/>
          <w:color w:val="FF0000"/>
          <w:sz w:val="20"/>
        </w:rPr>
        <w:t xml:space="preserve">5 membres </w:t>
      </w:r>
      <w:r w:rsidR="001A6FA1">
        <w:rPr>
          <w:rFonts w:ascii="Arial" w:hAnsi="Arial" w:cs="Arial"/>
          <w:color w:val="FF0000"/>
          <w:sz w:val="20"/>
        </w:rPr>
        <w:t xml:space="preserve">au minimum, 8 membres au maximum, </w:t>
      </w:r>
      <w:proofErr w:type="spellStart"/>
      <w:r w:rsidR="001A6FA1">
        <w:rPr>
          <w:rFonts w:ascii="Arial" w:hAnsi="Arial" w:cs="Arial"/>
          <w:color w:val="FF0000"/>
          <w:sz w:val="20"/>
        </w:rPr>
        <w:t>la</w:t>
      </w:r>
      <w:proofErr w:type="spellEnd"/>
      <w:r w:rsidR="001A6FA1">
        <w:rPr>
          <w:rFonts w:ascii="Arial" w:hAnsi="Arial" w:cs="Arial"/>
          <w:color w:val="FF0000"/>
          <w:sz w:val="20"/>
        </w:rPr>
        <w:t xml:space="preserve"> ou le </w:t>
      </w:r>
      <w:proofErr w:type="spellStart"/>
      <w:r w:rsidR="001A6FA1">
        <w:rPr>
          <w:rFonts w:ascii="Arial" w:hAnsi="Arial" w:cs="Arial"/>
          <w:color w:val="FF0000"/>
          <w:sz w:val="20"/>
        </w:rPr>
        <w:t>dir</w:t>
      </w:r>
      <w:proofErr w:type="spellEnd"/>
      <w:r w:rsidR="001A6FA1">
        <w:rPr>
          <w:rFonts w:ascii="Arial" w:hAnsi="Arial" w:cs="Arial"/>
          <w:color w:val="FF0000"/>
          <w:sz w:val="20"/>
        </w:rPr>
        <w:t xml:space="preserve"> thèse est membre du jury, équilibre femmes/hommes, la moitié au moins des membres sont extérieurs à l’USMB, la moitié au moins des membres </w:t>
      </w:r>
      <w:r w:rsidR="00F52BF8">
        <w:rPr>
          <w:rFonts w:ascii="Arial" w:hAnsi="Arial" w:cs="Arial"/>
          <w:color w:val="FF0000"/>
          <w:sz w:val="20"/>
        </w:rPr>
        <w:t xml:space="preserve">sont </w:t>
      </w:r>
      <w:proofErr w:type="spellStart"/>
      <w:r w:rsidR="00F52BF8">
        <w:rPr>
          <w:rFonts w:ascii="Arial" w:hAnsi="Arial" w:cs="Arial"/>
          <w:color w:val="FF0000"/>
          <w:sz w:val="20"/>
        </w:rPr>
        <w:t>professeur.e.s</w:t>
      </w:r>
      <w:proofErr w:type="spellEnd"/>
      <w:r w:rsidR="00F52BF8">
        <w:rPr>
          <w:rFonts w:ascii="Arial" w:hAnsi="Arial" w:cs="Arial"/>
          <w:color w:val="FF0000"/>
          <w:sz w:val="20"/>
        </w:rPr>
        <w:t xml:space="preserve"> des universités ou assimilés, le président (désigné le jour de la soutenance par les membres du jury) est nécessairement </w:t>
      </w:r>
      <w:proofErr w:type="spellStart"/>
      <w:r w:rsidR="00F52BF8">
        <w:rPr>
          <w:rFonts w:ascii="Arial" w:hAnsi="Arial" w:cs="Arial"/>
          <w:color w:val="FF0000"/>
          <w:sz w:val="20"/>
        </w:rPr>
        <w:t>professeur.e</w:t>
      </w:r>
      <w:proofErr w:type="spellEnd"/>
      <w:r w:rsidR="00F52BF8">
        <w:rPr>
          <w:rFonts w:ascii="Arial" w:hAnsi="Arial" w:cs="Arial"/>
          <w:color w:val="FF0000"/>
          <w:sz w:val="20"/>
        </w:rPr>
        <w:t xml:space="preserve"> des universités ou assimilé.</w:t>
      </w:r>
    </w:p>
    <w:p w14:paraId="298430B6" w14:textId="4F4D8384" w:rsidR="001A6FA1" w:rsidRDefault="001A6FA1" w:rsidP="008D19BC">
      <w:pPr>
        <w:pStyle w:val="Sansinterligne"/>
        <w:spacing w:after="120"/>
        <w:ind w:right="284"/>
        <w:rPr>
          <w:rFonts w:ascii="Arial" w:hAnsi="Arial" w:cs="Arial"/>
          <w:sz w:val="22"/>
        </w:rPr>
      </w:pPr>
    </w:p>
    <w:p w14:paraId="0C24CB64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</w:rPr>
      </w:pPr>
      <w:r w:rsidRPr="00B53D8F">
        <w:rPr>
          <w:rFonts w:ascii="Arial" w:hAnsi="Arial" w:cs="Arial"/>
          <w:b/>
        </w:rPr>
        <w:t>Civilité, Prénom, NOM</w:t>
      </w:r>
    </w:p>
    <w:p w14:paraId="7A9B71CC" w14:textId="497727B4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>Fonction et lieu de la fonction, Président</w:t>
      </w:r>
      <w:r w:rsidR="00745F47">
        <w:rPr>
          <w:rFonts w:ascii="Arial" w:hAnsi="Arial" w:cs="Arial"/>
          <w:color w:val="000000"/>
          <w:sz w:val="20"/>
        </w:rPr>
        <w:t>.e</w:t>
      </w:r>
    </w:p>
    <w:p w14:paraId="3869A156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  <w:color w:val="000000"/>
        </w:rPr>
      </w:pPr>
      <w:r w:rsidRPr="00B53D8F">
        <w:rPr>
          <w:rFonts w:ascii="Arial" w:hAnsi="Arial" w:cs="Arial"/>
          <w:b/>
          <w:color w:val="000000"/>
        </w:rPr>
        <w:t>Civilité, Prénom, NOM</w:t>
      </w:r>
    </w:p>
    <w:p w14:paraId="475F2E64" w14:textId="62AE572B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 w:rsidRPr="00B53D8F">
        <w:rPr>
          <w:rFonts w:ascii="Arial" w:hAnsi="Arial" w:cs="Arial"/>
          <w:color w:val="000000"/>
          <w:sz w:val="20"/>
        </w:rPr>
        <w:t>Rapporteur</w:t>
      </w:r>
      <w:r>
        <w:rPr>
          <w:rFonts w:ascii="Arial" w:hAnsi="Arial" w:cs="Arial"/>
          <w:color w:val="000000"/>
          <w:sz w:val="20"/>
        </w:rPr>
        <w:t>.e</w:t>
      </w:r>
      <w:proofErr w:type="spellEnd"/>
    </w:p>
    <w:p w14:paraId="29839D7A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  <w:color w:val="000000"/>
        </w:rPr>
      </w:pPr>
      <w:r w:rsidRPr="00B53D8F">
        <w:rPr>
          <w:rFonts w:ascii="Arial" w:hAnsi="Arial" w:cs="Arial"/>
          <w:b/>
          <w:color w:val="000000"/>
        </w:rPr>
        <w:t>Civilité, Prénom, NOM</w:t>
      </w:r>
    </w:p>
    <w:p w14:paraId="393D216B" w14:textId="38908584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 w:rsidRPr="00B53D8F">
        <w:rPr>
          <w:rFonts w:ascii="Arial" w:hAnsi="Arial" w:cs="Arial"/>
          <w:color w:val="000000"/>
          <w:sz w:val="20"/>
        </w:rPr>
        <w:t>Rapporteur</w:t>
      </w:r>
      <w:r>
        <w:rPr>
          <w:rFonts w:ascii="Arial" w:hAnsi="Arial" w:cs="Arial"/>
          <w:color w:val="000000"/>
          <w:sz w:val="20"/>
        </w:rPr>
        <w:t>.e</w:t>
      </w:r>
      <w:proofErr w:type="spellEnd"/>
    </w:p>
    <w:p w14:paraId="7937E660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  <w:color w:val="000000"/>
        </w:rPr>
      </w:pPr>
      <w:r w:rsidRPr="00B53D8F">
        <w:rPr>
          <w:rFonts w:ascii="Arial" w:hAnsi="Arial" w:cs="Arial"/>
          <w:b/>
          <w:color w:val="000000"/>
        </w:rPr>
        <w:t>Civilité, Prénom, NOM</w:t>
      </w:r>
    </w:p>
    <w:p w14:paraId="708DEF47" w14:textId="21693622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>
        <w:rPr>
          <w:rFonts w:ascii="Arial" w:hAnsi="Arial" w:cs="Arial"/>
          <w:color w:val="000000"/>
          <w:sz w:val="20"/>
        </w:rPr>
        <w:t>Examina.trice.teur</w:t>
      </w:r>
      <w:proofErr w:type="spellEnd"/>
    </w:p>
    <w:p w14:paraId="1021611F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  <w:color w:val="000000"/>
        </w:rPr>
      </w:pPr>
      <w:r w:rsidRPr="00B53D8F">
        <w:rPr>
          <w:rFonts w:ascii="Arial" w:hAnsi="Arial" w:cs="Arial"/>
          <w:b/>
          <w:color w:val="000000"/>
        </w:rPr>
        <w:t>Civilité, Prénom, NOM</w:t>
      </w:r>
    </w:p>
    <w:p w14:paraId="6B978C25" w14:textId="4AEC72E4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>Fonction</w:t>
      </w:r>
      <w:r w:rsidR="00CA2134">
        <w:rPr>
          <w:rFonts w:ascii="Arial" w:hAnsi="Arial" w:cs="Arial"/>
          <w:color w:val="000000"/>
          <w:sz w:val="20"/>
        </w:rPr>
        <w:t>, Université Savoie Mont Blanc</w:t>
      </w:r>
      <w:r w:rsidRPr="00B53D8F">
        <w:rPr>
          <w:rFonts w:ascii="Arial" w:hAnsi="Arial" w:cs="Arial"/>
          <w:color w:val="000000"/>
          <w:sz w:val="20"/>
        </w:rPr>
        <w:t xml:space="preserve">, </w:t>
      </w:r>
      <w:proofErr w:type="spellStart"/>
      <w:r>
        <w:rPr>
          <w:rFonts w:ascii="Arial" w:hAnsi="Arial" w:cs="Arial"/>
          <w:color w:val="000000"/>
          <w:sz w:val="20"/>
        </w:rPr>
        <w:t>Direc.trice.teur</w:t>
      </w:r>
      <w:proofErr w:type="spellEnd"/>
      <w:r>
        <w:rPr>
          <w:rFonts w:ascii="Arial" w:hAnsi="Arial" w:cs="Arial"/>
          <w:color w:val="000000"/>
          <w:sz w:val="20"/>
        </w:rPr>
        <w:t xml:space="preserve"> de thèse</w:t>
      </w:r>
    </w:p>
    <w:p w14:paraId="6BBB5124" w14:textId="77777777" w:rsidR="001A6FA1" w:rsidRPr="004E110D" w:rsidRDefault="001A6FA1" w:rsidP="008D19BC">
      <w:pPr>
        <w:pStyle w:val="Sansinterligne"/>
        <w:spacing w:after="120"/>
        <w:ind w:right="284"/>
        <w:rPr>
          <w:rFonts w:ascii="Arial" w:hAnsi="Arial" w:cs="Arial"/>
          <w:sz w:val="22"/>
        </w:rPr>
      </w:pPr>
    </w:p>
    <w:p w14:paraId="78F19CDF" w14:textId="09E76250" w:rsidR="00CB1876" w:rsidRDefault="00CB1876" w:rsidP="000F0A05">
      <w:pPr>
        <w:pStyle w:val="Sansinterligne"/>
        <w:rPr>
          <w:rFonts w:ascii="Arial" w:hAnsi="Arial" w:cs="Arial"/>
          <w:sz w:val="22"/>
        </w:rPr>
      </w:pPr>
    </w:p>
    <w:p w14:paraId="0CB34213" w14:textId="53FA906B" w:rsidR="0028366B" w:rsidRDefault="0028366B" w:rsidP="000F0A05">
      <w:pPr>
        <w:pStyle w:val="Sansinterligne"/>
        <w:rPr>
          <w:rFonts w:ascii="Arial" w:hAnsi="Arial" w:cs="Arial"/>
          <w:sz w:val="22"/>
        </w:rPr>
      </w:pPr>
    </w:p>
    <w:p w14:paraId="4E833794" w14:textId="1AF81963" w:rsidR="0028366B" w:rsidRDefault="0028366B" w:rsidP="000F0A05">
      <w:pPr>
        <w:pStyle w:val="Sansinterligne"/>
        <w:rPr>
          <w:rFonts w:ascii="Arial" w:hAnsi="Arial" w:cs="Arial"/>
          <w:sz w:val="22"/>
        </w:rPr>
      </w:pPr>
    </w:p>
    <w:p w14:paraId="3AF29EAA" w14:textId="08BDC657" w:rsidR="0028366B" w:rsidRDefault="0028366B" w:rsidP="000F0A05">
      <w:pPr>
        <w:pStyle w:val="Sansinterligne"/>
        <w:rPr>
          <w:rFonts w:ascii="Arial" w:hAnsi="Arial" w:cs="Arial"/>
          <w:sz w:val="22"/>
        </w:rPr>
      </w:pPr>
    </w:p>
    <w:p w14:paraId="736E9E44" w14:textId="75BA8C6A" w:rsidR="0028366B" w:rsidRDefault="0028366B" w:rsidP="000F0A05">
      <w:pPr>
        <w:pStyle w:val="Sansinterligne"/>
        <w:rPr>
          <w:rFonts w:ascii="Arial" w:hAnsi="Arial" w:cs="Arial"/>
          <w:sz w:val="22"/>
        </w:rPr>
      </w:pPr>
    </w:p>
    <w:p w14:paraId="10A9A623" w14:textId="57574848" w:rsidR="0028366B" w:rsidRDefault="0028366B" w:rsidP="000F0A05">
      <w:pPr>
        <w:pStyle w:val="Sansinterligne"/>
        <w:rPr>
          <w:rFonts w:ascii="Arial" w:hAnsi="Arial" w:cs="Arial"/>
          <w:sz w:val="22"/>
        </w:rPr>
      </w:pPr>
    </w:p>
    <w:p w14:paraId="69B89843" w14:textId="77777777" w:rsidR="0028366B" w:rsidRPr="001A6FA1" w:rsidRDefault="0028366B" w:rsidP="000F0A05">
      <w:pPr>
        <w:pStyle w:val="Sansinterligne"/>
        <w:rPr>
          <w:rFonts w:ascii="Arial" w:hAnsi="Arial" w:cs="Arial"/>
          <w:sz w:val="22"/>
        </w:rPr>
      </w:pPr>
    </w:p>
    <w:sectPr w:rsidR="0028366B" w:rsidRPr="001A6FA1" w:rsidSect="001202E7">
      <w:headerReference w:type="even" r:id="rId10"/>
      <w:headerReference w:type="default" r:id="rId11"/>
      <w:footerReference w:type="even" r:id="rId12"/>
      <w:footerReference w:type="default" r:id="rId13"/>
      <w:type w:val="evenPage"/>
      <w:pgSz w:w="11906" w:h="16838"/>
      <w:pgMar w:top="567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55F9D" w14:textId="77777777" w:rsidR="00861FBA" w:rsidRDefault="00861FBA" w:rsidP="00CB1876">
      <w:pPr>
        <w:spacing w:line="240" w:lineRule="auto"/>
      </w:pPr>
      <w:r>
        <w:separator/>
      </w:r>
    </w:p>
  </w:endnote>
  <w:endnote w:type="continuationSeparator" w:id="0">
    <w:p w14:paraId="74BA3102" w14:textId="77777777" w:rsidR="00861FBA" w:rsidRDefault="00861FBA" w:rsidP="00CB18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Libertine">
    <w:altName w:val="Times New Roman"/>
    <w:charset w:val="00"/>
    <w:family w:val="auto"/>
    <w:pitch w:val="variable"/>
    <w:sig w:usb0="00000000" w:usb1="5200E5FB" w:usb2="02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nux Biolinum">
    <w:altName w:val="Times New Roman"/>
    <w:charset w:val="00"/>
    <w:family w:val="auto"/>
    <w:pitch w:val="variable"/>
    <w:sig w:usb0="00000000" w:usb1="5000E5FB" w:usb2="0000002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4975" w14:textId="77777777" w:rsidR="009020CF" w:rsidRDefault="009020C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3982" w14:textId="77777777" w:rsidR="009020CF" w:rsidRDefault="009020C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676F5" w14:textId="77777777" w:rsidR="00861FBA" w:rsidRDefault="00861FBA" w:rsidP="00CB1876">
      <w:pPr>
        <w:spacing w:line="240" w:lineRule="auto"/>
      </w:pPr>
      <w:r>
        <w:separator/>
      </w:r>
    </w:p>
  </w:footnote>
  <w:footnote w:type="continuationSeparator" w:id="0">
    <w:p w14:paraId="6DB8C2C2" w14:textId="77777777" w:rsidR="00861FBA" w:rsidRDefault="00861FBA" w:rsidP="00CB18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EA173" w14:textId="77777777" w:rsidR="009020CF" w:rsidRDefault="009020C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EDCFD" w14:textId="77777777" w:rsidR="009020CF" w:rsidRDefault="009020C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004A3"/>
    <w:multiLevelType w:val="multilevel"/>
    <w:tmpl w:val="2B747C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5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7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8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24" w:hanging="1800"/>
      </w:pPr>
      <w:rPr>
        <w:rFonts w:hint="default"/>
      </w:rPr>
    </w:lvl>
  </w:abstractNum>
  <w:abstractNum w:abstractNumId="1" w15:restartNumberingAfterBreak="0">
    <w:nsid w:val="15E92F1F"/>
    <w:multiLevelType w:val="hybridMultilevel"/>
    <w:tmpl w:val="EC3C7D4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B40EF"/>
    <w:multiLevelType w:val="hybridMultilevel"/>
    <w:tmpl w:val="A3A69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12942"/>
    <w:multiLevelType w:val="hybridMultilevel"/>
    <w:tmpl w:val="E9004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C23403"/>
    <w:multiLevelType w:val="hybridMultilevel"/>
    <w:tmpl w:val="0102F92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6214B"/>
    <w:multiLevelType w:val="hybridMultilevel"/>
    <w:tmpl w:val="97E00A16"/>
    <w:lvl w:ilvl="0" w:tplc="4CA8179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75E8F"/>
    <w:multiLevelType w:val="hybridMultilevel"/>
    <w:tmpl w:val="C0ECBA7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BC519A"/>
    <w:multiLevelType w:val="multilevel"/>
    <w:tmpl w:val="6A28ED7A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0AF287A"/>
    <w:multiLevelType w:val="hybridMultilevel"/>
    <w:tmpl w:val="1C763084"/>
    <w:lvl w:ilvl="0" w:tplc="040C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A929AF"/>
    <w:multiLevelType w:val="hybridMultilevel"/>
    <w:tmpl w:val="1BA02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6194D"/>
    <w:multiLevelType w:val="hybridMultilevel"/>
    <w:tmpl w:val="A482ADC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4096F"/>
    <w:multiLevelType w:val="hybridMultilevel"/>
    <w:tmpl w:val="103AC81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95D27"/>
    <w:multiLevelType w:val="multilevel"/>
    <w:tmpl w:val="76A4073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52" w:hanging="720"/>
      </w:pPr>
      <w:rPr>
        <w:rFonts w:ascii="Linux Libertine" w:eastAsiaTheme="majorEastAsia" w:hAnsi="Linux Libertine" w:cstheme="majorBidi"/>
      </w:rPr>
    </w:lvl>
    <w:lvl w:ilvl="2">
      <w:start w:val="1"/>
      <w:numFmt w:val="decimal"/>
      <w:lvlText w:val="%1.%2.%3."/>
      <w:lvlJc w:val="left"/>
      <w:pPr>
        <w:ind w:left="158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7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9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2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16" w:hanging="2160"/>
      </w:pPr>
      <w:rPr>
        <w:rFonts w:hint="default"/>
      </w:rPr>
    </w:lvl>
  </w:abstractNum>
  <w:abstractNum w:abstractNumId="13" w15:restartNumberingAfterBreak="0">
    <w:nsid w:val="5584608D"/>
    <w:multiLevelType w:val="multilevel"/>
    <w:tmpl w:val="4CF4ACCA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615127DE"/>
    <w:multiLevelType w:val="multilevel"/>
    <w:tmpl w:val="32E293A4"/>
    <w:lvl w:ilvl="0">
      <w:start w:val="7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5" w15:restartNumberingAfterBreak="0">
    <w:nsid w:val="689C72E5"/>
    <w:multiLevelType w:val="hybridMultilevel"/>
    <w:tmpl w:val="02721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5D403A"/>
    <w:multiLevelType w:val="multilevel"/>
    <w:tmpl w:val="5F8E40B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7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6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76" w:hanging="2160"/>
      </w:pPr>
      <w:rPr>
        <w:rFonts w:hint="default"/>
      </w:rPr>
    </w:lvl>
  </w:abstractNum>
  <w:abstractNum w:abstractNumId="17" w15:restartNumberingAfterBreak="0">
    <w:nsid w:val="756B671B"/>
    <w:multiLevelType w:val="multilevel"/>
    <w:tmpl w:val="9738AD80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2."/>
      <w:lvlJc w:val="left"/>
      <w:pPr>
        <w:ind w:left="576" w:hanging="576"/>
      </w:pPr>
      <w:rPr>
        <w:rFonts w:ascii="Linux Libertine" w:eastAsiaTheme="majorEastAsia" w:hAnsi="Linux Libertine" w:cstheme="majorBidi"/>
      </w:rPr>
    </w:lvl>
    <w:lvl w:ilvl="2">
      <w:start w:val="1"/>
      <w:numFmt w:val="decimal"/>
      <w:pStyle w:val="Titre3"/>
      <w:lvlText w:val="%1.%2.%3"/>
      <w:lvlJc w:val="left"/>
      <w:pPr>
        <w:ind w:left="171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EA72E27"/>
    <w:multiLevelType w:val="hybridMultilevel"/>
    <w:tmpl w:val="7A0A4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4"/>
  </w:num>
  <w:num w:numId="6">
    <w:abstractNumId w:val="6"/>
  </w:num>
  <w:num w:numId="7">
    <w:abstractNumId w:val="11"/>
  </w:num>
  <w:num w:numId="8">
    <w:abstractNumId w:val="3"/>
  </w:num>
  <w:num w:numId="9">
    <w:abstractNumId w:val="1"/>
  </w:num>
  <w:num w:numId="10">
    <w:abstractNumId w:val="10"/>
  </w:num>
  <w:num w:numId="11">
    <w:abstractNumId w:val="9"/>
  </w:num>
  <w:num w:numId="12">
    <w:abstractNumId w:val="15"/>
  </w:num>
  <w:num w:numId="13">
    <w:abstractNumId w:val="2"/>
  </w:num>
  <w:num w:numId="14">
    <w:abstractNumId w:val="0"/>
  </w:num>
  <w:num w:numId="15">
    <w:abstractNumId w:val="5"/>
  </w:num>
  <w:num w:numId="16">
    <w:abstractNumId w:val="18"/>
  </w:num>
  <w:num w:numId="17">
    <w:abstractNumId w:val="17"/>
  </w:num>
  <w:num w:numId="18">
    <w:abstractNumId w:val="12"/>
  </w:num>
  <w:num w:numId="19">
    <w:abstractNumId w:val="17"/>
  </w:num>
  <w:num w:numId="20">
    <w:abstractNumId w:val="16"/>
  </w:num>
  <w:num w:numId="21">
    <w:abstractNumId w:val="13"/>
  </w:num>
  <w:num w:numId="22">
    <w:abstractNumId w:val="17"/>
  </w:num>
  <w:num w:numId="23">
    <w:abstractNumId w:val="17"/>
  </w:num>
  <w:num w:numId="24">
    <w:abstractNumId w:val="17"/>
  </w:num>
  <w:num w:numId="25">
    <w:abstractNumId w:val="17"/>
  </w:num>
  <w:num w:numId="26">
    <w:abstractNumId w:val="17"/>
  </w:num>
  <w:num w:numId="27">
    <w:abstractNumId w:val="7"/>
  </w:num>
  <w:num w:numId="28">
    <w:abstractNumId w:val="17"/>
  </w:num>
  <w:num w:numId="29">
    <w:abstractNumId w:val="17"/>
  </w:num>
  <w:num w:numId="30">
    <w:abstractNumId w:val="17"/>
  </w:num>
  <w:num w:numId="31">
    <w:abstractNumId w:val="17"/>
  </w:num>
  <w:num w:numId="32">
    <w:abstractNumId w:val="17"/>
  </w:num>
  <w:num w:numId="33">
    <w:abstractNumId w:val="17"/>
  </w:num>
  <w:num w:numId="34">
    <w:abstractNumId w:val="17"/>
  </w:num>
  <w:num w:numId="35">
    <w:abstractNumId w:val="17"/>
  </w:num>
  <w:num w:numId="36">
    <w:abstractNumId w:val="14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mirrorMargin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rYwMDQ0NjE0MzFR0lEKTi0uzszPAykwqgUANt7MeCwAAAA="/>
  </w:docVars>
  <w:rsids>
    <w:rsidRoot w:val="00CB1876"/>
    <w:rsid w:val="00004A45"/>
    <w:rsid w:val="00007DA9"/>
    <w:rsid w:val="00026B2C"/>
    <w:rsid w:val="00032B2A"/>
    <w:rsid w:val="000360F7"/>
    <w:rsid w:val="00051330"/>
    <w:rsid w:val="00074247"/>
    <w:rsid w:val="00075B50"/>
    <w:rsid w:val="00080B99"/>
    <w:rsid w:val="00087AD6"/>
    <w:rsid w:val="00090C5D"/>
    <w:rsid w:val="000944BD"/>
    <w:rsid w:val="0009781F"/>
    <w:rsid w:val="000A2BC7"/>
    <w:rsid w:val="000A6C91"/>
    <w:rsid w:val="000B0BB5"/>
    <w:rsid w:val="000B3F4F"/>
    <w:rsid w:val="000B5719"/>
    <w:rsid w:val="000D3B53"/>
    <w:rsid w:val="000D5C69"/>
    <w:rsid w:val="000E05FE"/>
    <w:rsid w:val="000E2C1C"/>
    <w:rsid w:val="000E3F55"/>
    <w:rsid w:val="000F06A0"/>
    <w:rsid w:val="000F0A05"/>
    <w:rsid w:val="000F2147"/>
    <w:rsid w:val="000F4751"/>
    <w:rsid w:val="000F5207"/>
    <w:rsid w:val="000F6083"/>
    <w:rsid w:val="001034F3"/>
    <w:rsid w:val="0010425D"/>
    <w:rsid w:val="00112101"/>
    <w:rsid w:val="0011485F"/>
    <w:rsid w:val="00114EE2"/>
    <w:rsid w:val="001202E7"/>
    <w:rsid w:val="0012041D"/>
    <w:rsid w:val="001209A7"/>
    <w:rsid w:val="00120BC1"/>
    <w:rsid w:val="00140A07"/>
    <w:rsid w:val="00140E49"/>
    <w:rsid w:val="00140F83"/>
    <w:rsid w:val="00144D62"/>
    <w:rsid w:val="001509D3"/>
    <w:rsid w:val="00155C41"/>
    <w:rsid w:val="00162472"/>
    <w:rsid w:val="00172AE9"/>
    <w:rsid w:val="0017494F"/>
    <w:rsid w:val="00180B97"/>
    <w:rsid w:val="00180E70"/>
    <w:rsid w:val="00187F39"/>
    <w:rsid w:val="001923A3"/>
    <w:rsid w:val="00192496"/>
    <w:rsid w:val="00196BA8"/>
    <w:rsid w:val="001A2D42"/>
    <w:rsid w:val="001A6362"/>
    <w:rsid w:val="001A6E75"/>
    <w:rsid w:val="001A6FA1"/>
    <w:rsid w:val="001A7B07"/>
    <w:rsid w:val="001B0CA3"/>
    <w:rsid w:val="001B493D"/>
    <w:rsid w:val="001C5277"/>
    <w:rsid w:val="001C7A62"/>
    <w:rsid w:val="001E2AF8"/>
    <w:rsid w:val="001E2EFD"/>
    <w:rsid w:val="002018B8"/>
    <w:rsid w:val="0020613C"/>
    <w:rsid w:val="00207477"/>
    <w:rsid w:val="00217911"/>
    <w:rsid w:val="002179BF"/>
    <w:rsid w:val="00231F11"/>
    <w:rsid w:val="002327C3"/>
    <w:rsid w:val="002405C7"/>
    <w:rsid w:val="00240795"/>
    <w:rsid w:val="00245DF9"/>
    <w:rsid w:val="00247E62"/>
    <w:rsid w:val="00261FF9"/>
    <w:rsid w:val="00265690"/>
    <w:rsid w:val="00280C6F"/>
    <w:rsid w:val="0028366B"/>
    <w:rsid w:val="00291592"/>
    <w:rsid w:val="002A2435"/>
    <w:rsid w:val="002C6961"/>
    <w:rsid w:val="002C72E0"/>
    <w:rsid w:val="002D2D67"/>
    <w:rsid w:val="00301628"/>
    <w:rsid w:val="00304B6A"/>
    <w:rsid w:val="00315E2E"/>
    <w:rsid w:val="0031673C"/>
    <w:rsid w:val="00327780"/>
    <w:rsid w:val="00341B1B"/>
    <w:rsid w:val="00347AC6"/>
    <w:rsid w:val="0035125F"/>
    <w:rsid w:val="0035188A"/>
    <w:rsid w:val="00360DDD"/>
    <w:rsid w:val="003740BC"/>
    <w:rsid w:val="003822B9"/>
    <w:rsid w:val="00385B06"/>
    <w:rsid w:val="00391300"/>
    <w:rsid w:val="00391518"/>
    <w:rsid w:val="003A37C0"/>
    <w:rsid w:val="003B4224"/>
    <w:rsid w:val="003D1F96"/>
    <w:rsid w:val="003D27D1"/>
    <w:rsid w:val="003F28E8"/>
    <w:rsid w:val="003F5F2C"/>
    <w:rsid w:val="0040609C"/>
    <w:rsid w:val="0040627E"/>
    <w:rsid w:val="00406C26"/>
    <w:rsid w:val="00421C40"/>
    <w:rsid w:val="004309C2"/>
    <w:rsid w:val="0043627E"/>
    <w:rsid w:val="00443E28"/>
    <w:rsid w:val="00446D3E"/>
    <w:rsid w:val="004514EA"/>
    <w:rsid w:val="00452734"/>
    <w:rsid w:val="00452A19"/>
    <w:rsid w:val="004564A6"/>
    <w:rsid w:val="0047126A"/>
    <w:rsid w:val="00474160"/>
    <w:rsid w:val="004801C3"/>
    <w:rsid w:val="00481124"/>
    <w:rsid w:val="004912B5"/>
    <w:rsid w:val="00491854"/>
    <w:rsid w:val="00493DCB"/>
    <w:rsid w:val="00496741"/>
    <w:rsid w:val="004A0DCD"/>
    <w:rsid w:val="004B2A1D"/>
    <w:rsid w:val="004C2AC7"/>
    <w:rsid w:val="004C3891"/>
    <w:rsid w:val="004C5521"/>
    <w:rsid w:val="004D2519"/>
    <w:rsid w:val="004E0313"/>
    <w:rsid w:val="004E07A0"/>
    <w:rsid w:val="004E110D"/>
    <w:rsid w:val="004E3C52"/>
    <w:rsid w:val="004E3DC7"/>
    <w:rsid w:val="004F61C4"/>
    <w:rsid w:val="004F6C62"/>
    <w:rsid w:val="004F7B31"/>
    <w:rsid w:val="005027C5"/>
    <w:rsid w:val="0051267F"/>
    <w:rsid w:val="005131F4"/>
    <w:rsid w:val="0051622D"/>
    <w:rsid w:val="00523569"/>
    <w:rsid w:val="00523A95"/>
    <w:rsid w:val="00533B31"/>
    <w:rsid w:val="00537C5A"/>
    <w:rsid w:val="00537EC4"/>
    <w:rsid w:val="00555347"/>
    <w:rsid w:val="00561BDA"/>
    <w:rsid w:val="00564CD5"/>
    <w:rsid w:val="005663FE"/>
    <w:rsid w:val="00572727"/>
    <w:rsid w:val="00572BC6"/>
    <w:rsid w:val="00574B62"/>
    <w:rsid w:val="00575C8E"/>
    <w:rsid w:val="00576E91"/>
    <w:rsid w:val="0058690D"/>
    <w:rsid w:val="00594646"/>
    <w:rsid w:val="005958BB"/>
    <w:rsid w:val="005B1B8F"/>
    <w:rsid w:val="005B6628"/>
    <w:rsid w:val="005C0B77"/>
    <w:rsid w:val="005D0D9A"/>
    <w:rsid w:val="005D5E11"/>
    <w:rsid w:val="005D602F"/>
    <w:rsid w:val="005E3799"/>
    <w:rsid w:val="005E3DBD"/>
    <w:rsid w:val="005E6028"/>
    <w:rsid w:val="005E6538"/>
    <w:rsid w:val="005F3433"/>
    <w:rsid w:val="005F584A"/>
    <w:rsid w:val="005F5E14"/>
    <w:rsid w:val="00602546"/>
    <w:rsid w:val="00602BE4"/>
    <w:rsid w:val="00602D18"/>
    <w:rsid w:val="00610AA2"/>
    <w:rsid w:val="0061117D"/>
    <w:rsid w:val="006123F3"/>
    <w:rsid w:val="006207E2"/>
    <w:rsid w:val="00626816"/>
    <w:rsid w:val="006271FE"/>
    <w:rsid w:val="00634082"/>
    <w:rsid w:val="006520A5"/>
    <w:rsid w:val="00652AD3"/>
    <w:rsid w:val="006602CA"/>
    <w:rsid w:val="0066154A"/>
    <w:rsid w:val="00662095"/>
    <w:rsid w:val="00681D66"/>
    <w:rsid w:val="00682A9A"/>
    <w:rsid w:val="00694079"/>
    <w:rsid w:val="006947B5"/>
    <w:rsid w:val="00697564"/>
    <w:rsid w:val="00697BF5"/>
    <w:rsid w:val="006A5D95"/>
    <w:rsid w:val="006A7511"/>
    <w:rsid w:val="006B147D"/>
    <w:rsid w:val="006D23B2"/>
    <w:rsid w:val="006E0836"/>
    <w:rsid w:val="006E2EB6"/>
    <w:rsid w:val="006E4EE9"/>
    <w:rsid w:val="006E7BDA"/>
    <w:rsid w:val="007012DF"/>
    <w:rsid w:val="00702B4C"/>
    <w:rsid w:val="007063F3"/>
    <w:rsid w:val="0072260C"/>
    <w:rsid w:val="007313F8"/>
    <w:rsid w:val="007317F0"/>
    <w:rsid w:val="0073325D"/>
    <w:rsid w:val="00733494"/>
    <w:rsid w:val="007338CF"/>
    <w:rsid w:val="0073533B"/>
    <w:rsid w:val="0073674D"/>
    <w:rsid w:val="00740376"/>
    <w:rsid w:val="007456F3"/>
    <w:rsid w:val="00745F47"/>
    <w:rsid w:val="0075112C"/>
    <w:rsid w:val="00753EF8"/>
    <w:rsid w:val="00771603"/>
    <w:rsid w:val="0078199C"/>
    <w:rsid w:val="00787E85"/>
    <w:rsid w:val="00793CEC"/>
    <w:rsid w:val="00793D73"/>
    <w:rsid w:val="007A215E"/>
    <w:rsid w:val="007A33D1"/>
    <w:rsid w:val="007A57B3"/>
    <w:rsid w:val="007B2AF1"/>
    <w:rsid w:val="007D556C"/>
    <w:rsid w:val="007D56FC"/>
    <w:rsid w:val="007E10B9"/>
    <w:rsid w:val="007E33F4"/>
    <w:rsid w:val="007F2164"/>
    <w:rsid w:val="007F23D1"/>
    <w:rsid w:val="0081325F"/>
    <w:rsid w:val="00814E2D"/>
    <w:rsid w:val="0081789F"/>
    <w:rsid w:val="008211F3"/>
    <w:rsid w:val="00821579"/>
    <w:rsid w:val="008321B4"/>
    <w:rsid w:val="008326B6"/>
    <w:rsid w:val="00845BE1"/>
    <w:rsid w:val="00845D90"/>
    <w:rsid w:val="008512AE"/>
    <w:rsid w:val="00854BBD"/>
    <w:rsid w:val="008577DB"/>
    <w:rsid w:val="00861FBA"/>
    <w:rsid w:val="008627BB"/>
    <w:rsid w:val="00864A2C"/>
    <w:rsid w:val="00866142"/>
    <w:rsid w:val="008812F7"/>
    <w:rsid w:val="00882F4B"/>
    <w:rsid w:val="0089177E"/>
    <w:rsid w:val="008918C9"/>
    <w:rsid w:val="0089254A"/>
    <w:rsid w:val="008A08DB"/>
    <w:rsid w:val="008B4C31"/>
    <w:rsid w:val="008B5B80"/>
    <w:rsid w:val="008D19BC"/>
    <w:rsid w:val="008E24F6"/>
    <w:rsid w:val="008E2DDE"/>
    <w:rsid w:val="008E64B1"/>
    <w:rsid w:val="008E6BBA"/>
    <w:rsid w:val="008F2973"/>
    <w:rsid w:val="008F4CF3"/>
    <w:rsid w:val="009020CF"/>
    <w:rsid w:val="00906C10"/>
    <w:rsid w:val="009143DA"/>
    <w:rsid w:val="00931614"/>
    <w:rsid w:val="00934A96"/>
    <w:rsid w:val="0094070F"/>
    <w:rsid w:val="009506F0"/>
    <w:rsid w:val="00950D35"/>
    <w:rsid w:val="0095118C"/>
    <w:rsid w:val="00960E70"/>
    <w:rsid w:val="00961740"/>
    <w:rsid w:val="00965A27"/>
    <w:rsid w:val="00965A2A"/>
    <w:rsid w:val="00967BAB"/>
    <w:rsid w:val="00970308"/>
    <w:rsid w:val="00976EFE"/>
    <w:rsid w:val="0098070B"/>
    <w:rsid w:val="00984695"/>
    <w:rsid w:val="009877AE"/>
    <w:rsid w:val="00994225"/>
    <w:rsid w:val="009A2688"/>
    <w:rsid w:val="009A2C9A"/>
    <w:rsid w:val="009B03C8"/>
    <w:rsid w:val="009B44DB"/>
    <w:rsid w:val="009B62F8"/>
    <w:rsid w:val="009C18B2"/>
    <w:rsid w:val="009C2F1B"/>
    <w:rsid w:val="009C6BB7"/>
    <w:rsid w:val="009D61BE"/>
    <w:rsid w:val="009D6287"/>
    <w:rsid w:val="009D7F28"/>
    <w:rsid w:val="009E67D6"/>
    <w:rsid w:val="009F1122"/>
    <w:rsid w:val="009F3F35"/>
    <w:rsid w:val="00A03221"/>
    <w:rsid w:val="00A05E63"/>
    <w:rsid w:val="00A06DBD"/>
    <w:rsid w:val="00A161B4"/>
    <w:rsid w:val="00A21DB1"/>
    <w:rsid w:val="00A22207"/>
    <w:rsid w:val="00A23848"/>
    <w:rsid w:val="00A23E55"/>
    <w:rsid w:val="00A40C9A"/>
    <w:rsid w:val="00A426A9"/>
    <w:rsid w:val="00A45134"/>
    <w:rsid w:val="00A45EF1"/>
    <w:rsid w:val="00A55C80"/>
    <w:rsid w:val="00A56FC8"/>
    <w:rsid w:val="00A57F61"/>
    <w:rsid w:val="00A60A36"/>
    <w:rsid w:val="00A64089"/>
    <w:rsid w:val="00A676CD"/>
    <w:rsid w:val="00A72179"/>
    <w:rsid w:val="00A877C3"/>
    <w:rsid w:val="00A90C7E"/>
    <w:rsid w:val="00A94E03"/>
    <w:rsid w:val="00A97125"/>
    <w:rsid w:val="00A97B07"/>
    <w:rsid w:val="00A97FF6"/>
    <w:rsid w:val="00AA7F8D"/>
    <w:rsid w:val="00AB1695"/>
    <w:rsid w:val="00AC3194"/>
    <w:rsid w:val="00AD36CD"/>
    <w:rsid w:val="00AD48D7"/>
    <w:rsid w:val="00AD5589"/>
    <w:rsid w:val="00AE2C6E"/>
    <w:rsid w:val="00AE4D43"/>
    <w:rsid w:val="00AF145B"/>
    <w:rsid w:val="00AF19EF"/>
    <w:rsid w:val="00AF2B52"/>
    <w:rsid w:val="00AF72FC"/>
    <w:rsid w:val="00B05359"/>
    <w:rsid w:val="00B10F94"/>
    <w:rsid w:val="00B12CF9"/>
    <w:rsid w:val="00B13325"/>
    <w:rsid w:val="00B21767"/>
    <w:rsid w:val="00B22A05"/>
    <w:rsid w:val="00B25E01"/>
    <w:rsid w:val="00B30119"/>
    <w:rsid w:val="00B409CF"/>
    <w:rsid w:val="00B4527C"/>
    <w:rsid w:val="00B6292D"/>
    <w:rsid w:val="00B64EF4"/>
    <w:rsid w:val="00B703C7"/>
    <w:rsid w:val="00B734B4"/>
    <w:rsid w:val="00B748CB"/>
    <w:rsid w:val="00B77854"/>
    <w:rsid w:val="00B831CD"/>
    <w:rsid w:val="00B84817"/>
    <w:rsid w:val="00B859B6"/>
    <w:rsid w:val="00B9101F"/>
    <w:rsid w:val="00B9357B"/>
    <w:rsid w:val="00BA122F"/>
    <w:rsid w:val="00BA4BD6"/>
    <w:rsid w:val="00BC4B45"/>
    <w:rsid w:val="00BC6495"/>
    <w:rsid w:val="00BC6E29"/>
    <w:rsid w:val="00BC761B"/>
    <w:rsid w:val="00BD2CBD"/>
    <w:rsid w:val="00BD7112"/>
    <w:rsid w:val="00BE10EB"/>
    <w:rsid w:val="00BE2F80"/>
    <w:rsid w:val="00BF21D5"/>
    <w:rsid w:val="00C107A3"/>
    <w:rsid w:val="00C13630"/>
    <w:rsid w:val="00C1583D"/>
    <w:rsid w:val="00C20062"/>
    <w:rsid w:val="00C20492"/>
    <w:rsid w:val="00C2078E"/>
    <w:rsid w:val="00C23488"/>
    <w:rsid w:val="00C25E41"/>
    <w:rsid w:val="00C30C40"/>
    <w:rsid w:val="00C44874"/>
    <w:rsid w:val="00C4591C"/>
    <w:rsid w:val="00C658C8"/>
    <w:rsid w:val="00C71619"/>
    <w:rsid w:val="00C722F2"/>
    <w:rsid w:val="00C73971"/>
    <w:rsid w:val="00C73C4A"/>
    <w:rsid w:val="00C7581A"/>
    <w:rsid w:val="00C75E54"/>
    <w:rsid w:val="00C83D95"/>
    <w:rsid w:val="00C966D3"/>
    <w:rsid w:val="00CA2134"/>
    <w:rsid w:val="00CB17FD"/>
    <w:rsid w:val="00CB1876"/>
    <w:rsid w:val="00CB251D"/>
    <w:rsid w:val="00CB46C6"/>
    <w:rsid w:val="00CB52EF"/>
    <w:rsid w:val="00CC433B"/>
    <w:rsid w:val="00CD06D2"/>
    <w:rsid w:val="00CD0B6E"/>
    <w:rsid w:val="00CD639D"/>
    <w:rsid w:val="00CE0D32"/>
    <w:rsid w:val="00CE14E1"/>
    <w:rsid w:val="00CE2936"/>
    <w:rsid w:val="00CE3934"/>
    <w:rsid w:val="00CE7B8F"/>
    <w:rsid w:val="00CF21BC"/>
    <w:rsid w:val="00CF418E"/>
    <w:rsid w:val="00D00EFA"/>
    <w:rsid w:val="00D02496"/>
    <w:rsid w:val="00D037E7"/>
    <w:rsid w:val="00D05E58"/>
    <w:rsid w:val="00D060C3"/>
    <w:rsid w:val="00D12482"/>
    <w:rsid w:val="00D1365F"/>
    <w:rsid w:val="00D13E7A"/>
    <w:rsid w:val="00D170E4"/>
    <w:rsid w:val="00D17720"/>
    <w:rsid w:val="00D2027A"/>
    <w:rsid w:val="00D248EC"/>
    <w:rsid w:val="00D24CDC"/>
    <w:rsid w:val="00D30F7C"/>
    <w:rsid w:val="00D312E8"/>
    <w:rsid w:val="00D41F59"/>
    <w:rsid w:val="00D47B72"/>
    <w:rsid w:val="00D5104D"/>
    <w:rsid w:val="00D51E5F"/>
    <w:rsid w:val="00D53D86"/>
    <w:rsid w:val="00D55DF5"/>
    <w:rsid w:val="00D6262A"/>
    <w:rsid w:val="00D66324"/>
    <w:rsid w:val="00D707DE"/>
    <w:rsid w:val="00D7290F"/>
    <w:rsid w:val="00D8193A"/>
    <w:rsid w:val="00D9678E"/>
    <w:rsid w:val="00DA1D45"/>
    <w:rsid w:val="00DA669F"/>
    <w:rsid w:val="00DB13A9"/>
    <w:rsid w:val="00DB640A"/>
    <w:rsid w:val="00DC6BF2"/>
    <w:rsid w:val="00DD057F"/>
    <w:rsid w:val="00DD0D41"/>
    <w:rsid w:val="00DD4CF2"/>
    <w:rsid w:val="00DF1FCE"/>
    <w:rsid w:val="00DF3BF4"/>
    <w:rsid w:val="00E002BC"/>
    <w:rsid w:val="00E04B69"/>
    <w:rsid w:val="00E05A99"/>
    <w:rsid w:val="00E152CD"/>
    <w:rsid w:val="00E226B8"/>
    <w:rsid w:val="00E27134"/>
    <w:rsid w:val="00E32EDE"/>
    <w:rsid w:val="00E422F4"/>
    <w:rsid w:val="00E46B80"/>
    <w:rsid w:val="00E54B1C"/>
    <w:rsid w:val="00E560A4"/>
    <w:rsid w:val="00E64EF1"/>
    <w:rsid w:val="00E72064"/>
    <w:rsid w:val="00E72078"/>
    <w:rsid w:val="00E818DB"/>
    <w:rsid w:val="00E92D1D"/>
    <w:rsid w:val="00E9685D"/>
    <w:rsid w:val="00E97A52"/>
    <w:rsid w:val="00E97AEC"/>
    <w:rsid w:val="00EA4C31"/>
    <w:rsid w:val="00EB22F9"/>
    <w:rsid w:val="00EB3EA4"/>
    <w:rsid w:val="00EB4054"/>
    <w:rsid w:val="00EB5204"/>
    <w:rsid w:val="00EC39D5"/>
    <w:rsid w:val="00EC4396"/>
    <w:rsid w:val="00EC7248"/>
    <w:rsid w:val="00ED0459"/>
    <w:rsid w:val="00ED4F91"/>
    <w:rsid w:val="00EF1B77"/>
    <w:rsid w:val="00EF3D93"/>
    <w:rsid w:val="00F00664"/>
    <w:rsid w:val="00F05217"/>
    <w:rsid w:val="00F2334C"/>
    <w:rsid w:val="00F239E8"/>
    <w:rsid w:val="00F36A50"/>
    <w:rsid w:val="00F37131"/>
    <w:rsid w:val="00F4572A"/>
    <w:rsid w:val="00F52BF8"/>
    <w:rsid w:val="00F55310"/>
    <w:rsid w:val="00F612AB"/>
    <w:rsid w:val="00F6192B"/>
    <w:rsid w:val="00F673B0"/>
    <w:rsid w:val="00F7410F"/>
    <w:rsid w:val="00F756E9"/>
    <w:rsid w:val="00F825F8"/>
    <w:rsid w:val="00F8701C"/>
    <w:rsid w:val="00F90066"/>
    <w:rsid w:val="00F91EF2"/>
    <w:rsid w:val="00F93C7B"/>
    <w:rsid w:val="00FA2A32"/>
    <w:rsid w:val="00FA36AB"/>
    <w:rsid w:val="00FB5539"/>
    <w:rsid w:val="00FD363F"/>
    <w:rsid w:val="00FD38AA"/>
    <w:rsid w:val="00FD40BC"/>
    <w:rsid w:val="00FE3D9B"/>
    <w:rsid w:val="00FE7F70"/>
    <w:rsid w:val="00FF1BE5"/>
    <w:rsid w:val="00FF5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AE427E"/>
  <w14:defaultImageDpi w14:val="330"/>
  <w15:chartTrackingRefBased/>
  <w15:docId w15:val="{8886986C-EC6F-4502-BF0E-3333A746D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A1D"/>
    <w:pPr>
      <w:spacing w:after="0" w:line="480" w:lineRule="auto"/>
      <w:ind w:firstLine="709"/>
      <w:jc w:val="both"/>
    </w:pPr>
    <w:rPr>
      <w:rFonts w:ascii="Linux Libertine" w:hAnsi="Linux Libertine"/>
      <w:sz w:val="24"/>
      <w14:ligatures w14:val="standardContextual"/>
    </w:rPr>
  </w:style>
  <w:style w:type="paragraph" w:styleId="Titre1">
    <w:name w:val="heading 1"/>
    <w:basedOn w:val="Normal"/>
    <w:next w:val="Normal"/>
    <w:link w:val="Titre1Car"/>
    <w:uiPriority w:val="9"/>
    <w:qFormat/>
    <w:rsid w:val="008321B4"/>
    <w:pPr>
      <w:keepNext/>
      <w:keepLines/>
      <w:numPr>
        <w:numId w:val="1"/>
      </w:numPr>
      <w:spacing w:before="160" w:after="240" w:line="480" w:lineRule="atLeast"/>
      <w:jc w:val="left"/>
      <w:outlineLvl w:val="0"/>
    </w:pPr>
    <w:rPr>
      <w:rFonts w:eastAsiaTheme="majorEastAsia" w:cstheme="majorBidi"/>
      <w:b/>
      <w:sz w:val="28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C658C8"/>
    <w:pPr>
      <w:keepNext/>
      <w:keepLines/>
      <w:numPr>
        <w:ilvl w:val="1"/>
        <w:numId w:val="1"/>
      </w:numPr>
      <w:spacing w:before="120"/>
      <w:jc w:val="left"/>
      <w:outlineLvl w:val="1"/>
    </w:pPr>
    <w:rPr>
      <w:rFonts w:eastAsiaTheme="majorEastAsia" w:cstheme="majorBidi"/>
      <w:b/>
      <w:szCs w:val="26"/>
      <w:lang w:val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91EF2"/>
    <w:pPr>
      <w:keepNext/>
      <w:keepLines/>
      <w:numPr>
        <w:ilvl w:val="2"/>
        <w:numId w:val="1"/>
      </w:numPr>
      <w:outlineLvl w:val="2"/>
    </w:pPr>
    <w:rPr>
      <w:rFonts w:eastAsiaTheme="majorEastAsia" w:cstheme="majorBidi"/>
      <w:i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A21DB1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Cs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21DB1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21DB1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A21DB1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A21DB1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A21DB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321B4"/>
    <w:rPr>
      <w:rFonts w:ascii="Linux Libertine" w:eastAsiaTheme="majorEastAsia" w:hAnsi="Linux Libertine" w:cstheme="majorBidi"/>
      <w:b/>
      <w:sz w:val="28"/>
      <w:szCs w:val="32"/>
      <w14:ligatures w14:val="standardContextual"/>
    </w:rPr>
  </w:style>
  <w:style w:type="character" w:customStyle="1" w:styleId="Titre2Car">
    <w:name w:val="Titre 2 Car"/>
    <w:basedOn w:val="Policepardfaut"/>
    <w:link w:val="Titre2"/>
    <w:uiPriority w:val="9"/>
    <w:rsid w:val="00C658C8"/>
    <w:rPr>
      <w:rFonts w:ascii="Linux Libertine" w:eastAsiaTheme="majorEastAsia" w:hAnsi="Linux Libertine" w:cstheme="majorBidi"/>
      <w:b/>
      <w:sz w:val="24"/>
      <w:szCs w:val="26"/>
      <w:lang w:val="en-US"/>
      <w14:ligatures w14:val="standardContextual"/>
    </w:rPr>
  </w:style>
  <w:style w:type="character" w:customStyle="1" w:styleId="Titre3Car">
    <w:name w:val="Titre 3 Car"/>
    <w:basedOn w:val="Policepardfaut"/>
    <w:link w:val="Titre3"/>
    <w:uiPriority w:val="9"/>
    <w:rsid w:val="00F91EF2"/>
    <w:rPr>
      <w:rFonts w:ascii="Linux Libertine" w:eastAsiaTheme="majorEastAsia" w:hAnsi="Linux Libertine" w:cstheme="majorBidi"/>
      <w:i/>
      <w:sz w:val="24"/>
      <w:szCs w:val="24"/>
      <w14:ligatures w14:val="standardContextual"/>
    </w:rPr>
  </w:style>
  <w:style w:type="character" w:customStyle="1" w:styleId="Titre4Car">
    <w:name w:val="Titre 4 Car"/>
    <w:basedOn w:val="Policepardfaut"/>
    <w:link w:val="Titre4"/>
    <w:uiPriority w:val="9"/>
    <w:rsid w:val="00A21DB1"/>
    <w:rPr>
      <w:rFonts w:ascii="Linux Libertine" w:eastAsiaTheme="majorEastAsia" w:hAnsi="Linux Libertine" w:cstheme="majorBidi"/>
      <w:iCs/>
      <w:sz w:val="24"/>
      <w14:ligatures w14:val="standardContextual"/>
    </w:rPr>
  </w:style>
  <w:style w:type="character" w:customStyle="1" w:styleId="Titre5Car">
    <w:name w:val="Titre 5 Car"/>
    <w:basedOn w:val="Policepardfaut"/>
    <w:link w:val="Titre5"/>
    <w:uiPriority w:val="9"/>
    <w:semiHidden/>
    <w:rsid w:val="00A21DB1"/>
    <w:rPr>
      <w:rFonts w:asciiTheme="majorHAnsi" w:eastAsiaTheme="majorEastAsia" w:hAnsiTheme="majorHAnsi" w:cstheme="majorBidi"/>
      <w:color w:val="2F5496" w:themeColor="accent1" w:themeShade="BF"/>
      <w:sz w:val="24"/>
      <w14:ligatures w14:val="standardContextual"/>
    </w:rPr>
  </w:style>
  <w:style w:type="character" w:customStyle="1" w:styleId="Titre6Car">
    <w:name w:val="Titre 6 Car"/>
    <w:basedOn w:val="Policepardfaut"/>
    <w:link w:val="Titre6"/>
    <w:uiPriority w:val="9"/>
    <w:semiHidden/>
    <w:rsid w:val="00A21DB1"/>
    <w:rPr>
      <w:rFonts w:asciiTheme="majorHAnsi" w:eastAsiaTheme="majorEastAsia" w:hAnsiTheme="majorHAnsi" w:cstheme="majorBidi"/>
      <w:color w:val="1F3763" w:themeColor="accent1" w:themeShade="7F"/>
      <w:sz w:val="24"/>
      <w14:ligatures w14:val="standardContextual"/>
    </w:rPr>
  </w:style>
  <w:style w:type="character" w:customStyle="1" w:styleId="Titre7Car">
    <w:name w:val="Titre 7 Car"/>
    <w:basedOn w:val="Policepardfaut"/>
    <w:link w:val="Titre7"/>
    <w:uiPriority w:val="9"/>
    <w:semiHidden/>
    <w:rsid w:val="00A21DB1"/>
    <w:rPr>
      <w:rFonts w:asciiTheme="majorHAnsi" w:eastAsiaTheme="majorEastAsia" w:hAnsiTheme="majorHAnsi" w:cstheme="majorBidi"/>
      <w:i/>
      <w:iCs/>
      <w:color w:val="1F3763" w:themeColor="accent1" w:themeShade="7F"/>
      <w:sz w:val="24"/>
      <w14:ligatures w14:val="standardContextual"/>
    </w:rPr>
  </w:style>
  <w:style w:type="character" w:customStyle="1" w:styleId="Titre8Car">
    <w:name w:val="Titre 8 Car"/>
    <w:basedOn w:val="Policepardfaut"/>
    <w:link w:val="Titre8"/>
    <w:uiPriority w:val="9"/>
    <w:semiHidden/>
    <w:rsid w:val="00A21DB1"/>
    <w:rPr>
      <w:rFonts w:asciiTheme="majorHAnsi" w:eastAsiaTheme="majorEastAsia" w:hAnsiTheme="majorHAnsi" w:cstheme="majorBidi"/>
      <w:color w:val="272727" w:themeColor="text1" w:themeTint="D8"/>
      <w:sz w:val="21"/>
      <w:szCs w:val="21"/>
      <w14:ligatures w14:val="standardContextual"/>
    </w:rPr>
  </w:style>
  <w:style w:type="character" w:customStyle="1" w:styleId="Titre9Car">
    <w:name w:val="Titre 9 Car"/>
    <w:basedOn w:val="Policepardfaut"/>
    <w:link w:val="Titre9"/>
    <w:uiPriority w:val="9"/>
    <w:semiHidden/>
    <w:rsid w:val="00A21D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14:ligatures w14:val="standardContextual"/>
    </w:rPr>
  </w:style>
  <w:style w:type="paragraph" w:styleId="En-tte">
    <w:name w:val="header"/>
    <w:basedOn w:val="Normal"/>
    <w:link w:val="En-tteCar"/>
    <w:uiPriority w:val="99"/>
    <w:unhideWhenUsed/>
    <w:rsid w:val="00652AD3"/>
    <w:pPr>
      <w:tabs>
        <w:tab w:val="center" w:pos="4536"/>
        <w:tab w:val="right" w:pos="9072"/>
      </w:tabs>
      <w:spacing w:line="240" w:lineRule="auto"/>
      <w:ind w:firstLine="0"/>
    </w:pPr>
    <w:rPr>
      <w:color w:val="404040" w:themeColor="text1" w:themeTint="BF"/>
    </w:rPr>
  </w:style>
  <w:style w:type="character" w:customStyle="1" w:styleId="En-tteCar">
    <w:name w:val="En-tête Car"/>
    <w:basedOn w:val="Policepardfaut"/>
    <w:link w:val="En-tte"/>
    <w:uiPriority w:val="99"/>
    <w:rsid w:val="00652AD3"/>
    <w:rPr>
      <w:rFonts w:ascii="Linux Libertine" w:hAnsi="Linux Libertine"/>
      <w:color w:val="404040" w:themeColor="text1" w:themeTint="BF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652AD3"/>
    <w:pPr>
      <w:tabs>
        <w:tab w:val="center" w:pos="4536"/>
        <w:tab w:val="right" w:pos="9072"/>
      </w:tabs>
      <w:spacing w:line="240" w:lineRule="auto"/>
      <w:ind w:firstLine="0"/>
      <w:jc w:val="center"/>
    </w:pPr>
    <w:rPr>
      <w:color w:val="404040" w:themeColor="text1" w:themeTint="BF"/>
    </w:rPr>
  </w:style>
  <w:style w:type="character" w:customStyle="1" w:styleId="PieddepageCar">
    <w:name w:val="Pied de page Car"/>
    <w:basedOn w:val="Policepardfaut"/>
    <w:link w:val="Pieddepage"/>
    <w:uiPriority w:val="99"/>
    <w:rsid w:val="00652AD3"/>
    <w:rPr>
      <w:rFonts w:ascii="Linux Libertine" w:hAnsi="Linux Libertine"/>
      <w:color w:val="404040" w:themeColor="text1" w:themeTint="BF"/>
      <w:sz w:val="24"/>
    </w:rPr>
  </w:style>
  <w:style w:type="paragraph" w:styleId="Sansinterligne">
    <w:name w:val="No Spacing"/>
    <w:link w:val="SansinterligneCar"/>
    <w:uiPriority w:val="1"/>
    <w:qFormat/>
    <w:rsid w:val="000D5C69"/>
    <w:pPr>
      <w:spacing w:after="0" w:line="240" w:lineRule="auto"/>
    </w:pPr>
    <w:rPr>
      <w:rFonts w:ascii="Linux Libertine" w:hAnsi="Linux Libertine"/>
      <w:sz w:val="24"/>
      <w14:ligatures w14:val="standardContextual"/>
    </w:rPr>
  </w:style>
  <w:style w:type="paragraph" w:customStyle="1" w:styleId="OutBodyTitle">
    <w:name w:val="OutBodyTitle"/>
    <w:basedOn w:val="Normal"/>
    <w:link w:val="OutBodyTitleCar"/>
    <w:qFormat/>
    <w:rsid w:val="00AF2B52"/>
    <w:pPr>
      <w:spacing w:before="240"/>
      <w:ind w:firstLine="0"/>
      <w:jc w:val="center"/>
    </w:pPr>
    <w:rPr>
      <w:smallCaps/>
      <w:u w:val="single"/>
    </w:rPr>
  </w:style>
  <w:style w:type="character" w:customStyle="1" w:styleId="OutBodyTitleCar">
    <w:name w:val="OutBodyTitle Car"/>
    <w:basedOn w:val="Policepardfaut"/>
    <w:link w:val="OutBodyTitle"/>
    <w:rsid w:val="00AF2B52"/>
    <w:rPr>
      <w:rFonts w:ascii="Linux Libertine" w:hAnsi="Linux Libertine"/>
      <w:smallCaps/>
      <w:sz w:val="24"/>
      <w:u w:val="single"/>
      <w14:ligatures w14:val="standardContextual"/>
    </w:rPr>
  </w:style>
  <w:style w:type="paragraph" w:customStyle="1" w:styleId="ChapterTitle">
    <w:name w:val="ChapterTitle"/>
    <w:basedOn w:val="Normal"/>
    <w:next w:val="Normal"/>
    <w:link w:val="ChapterTitleCar"/>
    <w:qFormat/>
    <w:rsid w:val="005E3799"/>
    <w:pPr>
      <w:spacing w:after="960" w:line="240" w:lineRule="auto"/>
      <w:ind w:firstLine="0"/>
      <w:jc w:val="right"/>
    </w:pPr>
    <w:rPr>
      <w:b/>
      <w:sz w:val="72"/>
    </w:rPr>
  </w:style>
  <w:style w:type="character" w:customStyle="1" w:styleId="ChapterTitleCar">
    <w:name w:val="ChapterTitle Car"/>
    <w:basedOn w:val="Policepardfaut"/>
    <w:link w:val="ChapterTitle"/>
    <w:rsid w:val="005E3799"/>
    <w:rPr>
      <w:rFonts w:ascii="Linux Libertine" w:hAnsi="Linux Libertine"/>
      <w:b/>
      <w:sz w:val="72"/>
      <w14:ligatures w14:val="standardContextual"/>
    </w:rPr>
  </w:style>
  <w:style w:type="paragraph" w:customStyle="1" w:styleId="ChapterNumber">
    <w:name w:val="ChapterNumber"/>
    <w:basedOn w:val="Normal"/>
    <w:next w:val="ChapterTitle"/>
    <w:link w:val="ChapterNumberCar"/>
    <w:qFormat/>
    <w:rsid w:val="005E3799"/>
    <w:pPr>
      <w:spacing w:before="1200" w:line="240" w:lineRule="auto"/>
      <w:ind w:firstLine="0"/>
      <w:jc w:val="right"/>
    </w:pPr>
    <w:rPr>
      <w:b/>
      <w:sz w:val="72"/>
    </w:rPr>
  </w:style>
  <w:style w:type="character" w:customStyle="1" w:styleId="ChapterNumberCar">
    <w:name w:val="ChapterNumber Car"/>
    <w:basedOn w:val="Policepardfaut"/>
    <w:link w:val="ChapterNumber"/>
    <w:rsid w:val="005E3799"/>
    <w:rPr>
      <w:rFonts w:ascii="Linux Libertine" w:hAnsi="Linux Libertine"/>
      <w:b/>
      <w:sz w:val="72"/>
      <w14:ligatures w14:val="standardContextual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D23B2"/>
    <w:pPr>
      <w:spacing w:line="240" w:lineRule="auto"/>
      <w:jc w:val="left"/>
    </w:pPr>
    <w:rPr>
      <w:rFonts w:ascii="Linux Biolinum" w:hAnsi="Linux Biolinum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D23B2"/>
    <w:rPr>
      <w:rFonts w:ascii="Linux Biolinum" w:hAnsi="Linux Biolinum"/>
      <w:sz w:val="20"/>
      <w:szCs w:val="20"/>
      <w14:ligatures w14:val="standardContextual"/>
    </w:rPr>
  </w:style>
  <w:style w:type="character" w:styleId="Appelnotedebasdep">
    <w:name w:val="footnote reference"/>
    <w:basedOn w:val="Policepardfaut"/>
    <w:uiPriority w:val="99"/>
    <w:unhideWhenUsed/>
    <w:qFormat/>
    <w:rsid w:val="00F91EF2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A21DB1"/>
    <w:rPr>
      <w:color w:val="auto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A21DB1"/>
    <w:rPr>
      <w:color w:val="605E5C"/>
      <w:shd w:val="clear" w:color="auto" w:fill="E1DFDD"/>
    </w:rPr>
  </w:style>
  <w:style w:type="paragraph" w:customStyle="1" w:styleId="Valorisation">
    <w:name w:val="Valorisation"/>
    <w:basedOn w:val="Normal"/>
    <w:link w:val="ValorisationCar"/>
    <w:qFormat/>
    <w:rsid w:val="00564CD5"/>
    <w:pPr>
      <w:tabs>
        <w:tab w:val="left" w:pos="1701"/>
      </w:tabs>
      <w:spacing w:after="120" w:line="300" w:lineRule="auto"/>
      <w:ind w:left="1701" w:hanging="1701"/>
      <w:jc w:val="left"/>
    </w:pPr>
  </w:style>
  <w:style w:type="character" w:customStyle="1" w:styleId="ValorisationCar">
    <w:name w:val="Valorisation Car"/>
    <w:basedOn w:val="Policepardfaut"/>
    <w:link w:val="Valorisation"/>
    <w:rsid w:val="00564CD5"/>
    <w:rPr>
      <w:rFonts w:ascii="Linux Libertine" w:hAnsi="Linux Libertine"/>
      <w:sz w:val="24"/>
      <w14:ligatures w14:val="standardContextual"/>
    </w:rPr>
  </w:style>
  <w:style w:type="paragraph" w:customStyle="1" w:styleId="Hypothesis">
    <w:name w:val="Hypothesis"/>
    <w:basedOn w:val="Normal"/>
    <w:link w:val="HypothesisCar"/>
    <w:qFormat/>
    <w:rsid w:val="00C71619"/>
    <w:pPr>
      <w:spacing w:before="120" w:after="120"/>
      <w:ind w:firstLine="284"/>
    </w:pPr>
    <w:rPr>
      <w:i/>
      <w:lang w:val="en-US"/>
    </w:rPr>
  </w:style>
  <w:style w:type="character" w:customStyle="1" w:styleId="HypothesisCar">
    <w:name w:val="Hypothesis Car"/>
    <w:basedOn w:val="Policepardfaut"/>
    <w:link w:val="Hypothesis"/>
    <w:rsid w:val="00C71619"/>
    <w:rPr>
      <w:rFonts w:ascii="Linux Libertine" w:hAnsi="Linux Libertine"/>
      <w:i/>
      <w:sz w:val="24"/>
      <w:lang w:val="en-US"/>
      <w14:ligatures w14:val="standardContextual"/>
    </w:rPr>
  </w:style>
  <w:style w:type="paragraph" w:customStyle="1" w:styleId="FigurePara">
    <w:name w:val="FigurePara"/>
    <w:basedOn w:val="Normal"/>
    <w:link w:val="FigureParaCar"/>
    <w:qFormat/>
    <w:rsid w:val="00DC6BF2"/>
    <w:pPr>
      <w:spacing w:line="240" w:lineRule="auto"/>
      <w:ind w:firstLine="0"/>
      <w:jc w:val="center"/>
    </w:pPr>
  </w:style>
  <w:style w:type="character" w:customStyle="1" w:styleId="FigureParaCar">
    <w:name w:val="FigurePara Car"/>
    <w:basedOn w:val="Policepardfaut"/>
    <w:link w:val="FigurePara"/>
    <w:rsid w:val="00DC6BF2"/>
    <w:rPr>
      <w:rFonts w:ascii="Linux Libertine" w:hAnsi="Linux Libertine"/>
      <w:sz w:val="24"/>
      <w14:ligatures w14:val="standardContextual"/>
    </w:rPr>
  </w:style>
  <w:style w:type="paragraph" w:styleId="Lgende">
    <w:name w:val="caption"/>
    <w:basedOn w:val="Normal"/>
    <w:next w:val="Normal"/>
    <w:uiPriority w:val="35"/>
    <w:unhideWhenUsed/>
    <w:qFormat/>
    <w:rsid w:val="00207477"/>
    <w:pPr>
      <w:spacing w:before="120" w:after="80" w:line="240" w:lineRule="auto"/>
      <w:ind w:firstLine="0"/>
      <w:jc w:val="center"/>
    </w:pPr>
    <w:rPr>
      <w:rFonts w:ascii="Linux Biolinum" w:hAnsi="Linux Biolinum"/>
      <w:b/>
      <w:iCs/>
      <w:szCs w:val="18"/>
    </w:rPr>
  </w:style>
  <w:style w:type="paragraph" w:customStyle="1" w:styleId="FigNote">
    <w:name w:val="FigNote"/>
    <w:basedOn w:val="FigurePara"/>
    <w:link w:val="FigNoteCar"/>
    <w:qFormat/>
    <w:rsid w:val="00D312E8"/>
    <w:pPr>
      <w:spacing w:after="240"/>
    </w:pPr>
    <w:rPr>
      <w:rFonts w:ascii="Linux Biolinum" w:hAnsi="Linux Biolinum"/>
      <w:color w:val="262626" w:themeColor="text1" w:themeTint="D9"/>
      <w:sz w:val="20"/>
      <w:lang w:val="en-US"/>
    </w:rPr>
  </w:style>
  <w:style w:type="character" w:customStyle="1" w:styleId="FigNoteCar">
    <w:name w:val="FigNote Car"/>
    <w:basedOn w:val="FigureParaCar"/>
    <w:link w:val="FigNote"/>
    <w:rsid w:val="00D312E8"/>
    <w:rPr>
      <w:rFonts w:ascii="Linux Biolinum" w:hAnsi="Linux Biolinum"/>
      <w:color w:val="262626" w:themeColor="text1" w:themeTint="D9"/>
      <w:sz w:val="20"/>
      <w:lang w:val="en-US"/>
      <w14:ligatures w14:val="standardContextual"/>
    </w:rPr>
  </w:style>
  <w:style w:type="table" w:styleId="Grilledutableau">
    <w:name w:val="Table Grid"/>
    <w:basedOn w:val="TableauNormal"/>
    <w:uiPriority w:val="59"/>
    <w:rsid w:val="00845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Header"/>
    <w:basedOn w:val="Normal"/>
    <w:link w:val="TableHeaderCar"/>
    <w:qFormat/>
    <w:rsid w:val="00845D90"/>
    <w:pPr>
      <w:spacing w:before="120" w:after="120" w:line="252" w:lineRule="auto"/>
      <w:ind w:firstLine="0"/>
      <w:jc w:val="left"/>
    </w:pPr>
    <w:rPr>
      <w:rFonts w:ascii="Linux Biolinum" w:hAnsi="Linux Biolinum"/>
      <w:b/>
      <w:sz w:val="22"/>
      <w:lang w:val="en-US"/>
    </w:rPr>
  </w:style>
  <w:style w:type="character" w:customStyle="1" w:styleId="TableHeaderCar">
    <w:name w:val="TableHeader Car"/>
    <w:basedOn w:val="Policepardfaut"/>
    <w:link w:val="TableHeader"/>
    <w:rsid w:val="00845D90"/>
    <w:rPr>
      <w:rFonts w:ascii="Linux Biolinum" w:hAnsi="Linux Biolinum"/>
      <w:b/>
      <w:lang w:val="en-US"/>
      <w14:ligatures w14:val="standardContextual"/>
    </w:rPr>
  </w:style>
  <w:style w:type="paragraph" w:customStyle="1" w:styleId="TableContent">
    <w:name w:val="TableContent"/>
    <w:basedOn w:val="TableHeader"/>
    <w:link w:val="TableContentCar"/>
    <w:qFormat/>
    <w:rsid w:val="00845D90"/>
    <w:pPr>
      <w:spacing w:before="0" w:after="0"/>
    </w:pPr>
    <w:rPr>
      <w:b w:val="0"/>
    </w:rPr>
  </w:style>
  <w:style w:type="character" w:customStyle="1" w:styleId="TableContentCar">
    <w:name w:val="TableContent Car"/>
    <w:basedOn w:val="TableHeaderCar"/>
    <w:link w:val="TableContent"/>
    <w:rsid w:val="00845D90"/>
    <w:rPr>
      <w:rFonts w:ascii="Linux Biolinum" w:hAnsi="Linux Biolinum"/>
      <w:b w:val="0"/>
      <w:lang w:val="en-US"/>
      <w14:ligatures w14:val="standardContextual"/>
    </w:rPr>
  </w:style>
  <w:style w:type="paragraph" w:styleId="Citation">
    <w:name w:val="Quote"/>
    <w:basedOn w:val="Normal"/>
    <w:next w:val="Normal"/>
    <w:link w:val="CitationCar"/>
    <w:uiPriority w:val="29"/>
    <w:qFormat/>
    <w:rsid w:val="006A5D95"/>
    <w:pPr>
      <w:spacing w:before="60" w:after="300" w:line="300" w:lineRule="auto"/>
      <w:ind w:left="567" w:right="567" w:firstLine="0"/>
    </w:pPr>
    <w:rPr>
      <w:iCs/>
      <w:color w:val="595959" w:themeColor="text1" w:themeTint="A6"/>
    </w:rPr>
  </w:style>
  <w:style w:type="character" w:customStyle="1" w:styleId="CitationCar">
    <w:name w:val="Citation Car"/>
    <w:basedOn w:val="Policepardfaut"/>
    <w:link w:val="Citation"/>
    <w:uiPriority w:val="29"/>
    <w:rsid w:val="006A5D95"/>
    <w:rPr>
      <w:rFonts w:ascii="Linux Libertine" w:hAnsi="Linux Libertine"/>
      <w:iCs/>
      <w:color w:val="595959" w:themeColor="text1" w:themeTint="A6"/>
      <w:sz w:val="24"/>
      <w14:ligatures w14:val="standardContextual"/>
    </w:rPr>
  </w:style>
  <w:style w:type="paragraph" w:styleId="TM1">
    <w:name w:val="toc 1"/>
    <w:basedOn w:val="Normal"/>
    <w:next w:val="Normal"/>
    <w:autoRedefine/>
    <w:uiPriority w:val="39"/>
    <w:unhideWhenUsed/>
    <w:rsid w:val="001B0CA3"/>
    <w:pPr>
      <w:tabs>
        <w:tab w:val="left" w:pos="340"/>
        <w:tab w:val="right" w:leader="dot" w:pos="9061"/>
      </w:tabs>
      <w:spacing w:before="200" w:line="240" w:lineRule="auto"/>
      <w:ind w:firstLine="0"/>
    </w:pPr>
    <w:rPr>
      <w:b/>
      <w:noProof/>
    </w:rPr>
  </w:style>
  <w:style w:type="paragraph" w:styleId="TM2">
    <w:name w:val="toc 2"/>
    <w:basedOn w:val="Normal"/>
    <w:next w:val="Normal"/>
    <w:autoRedefine/>
    <w:uiPriority w:val="39"/>
    <w:unhideWhenUsed/>
    <w:rsid w:val="005D5E11"/>
    <w:pPr>
      <w:tabs>
        <w:tab w:val="left" w:pos="454"/>
        <w:tab w:val="left" w:pos="567"/>
        <w:tab w:val="right" w:leader="dot" w:pos="9061"/>
      </w:tabs>
      <w:spacing w:before="100" w:line="240" w:lineRule="auto"/>
      <w:ind w:left="227" w:firstLine="0"/>
    </w:pPr>
  </w:style>
  <w:style w:type="paragraph" w:styleId="TM3">
    <w:name w:val="toc 3"/>
    <w:basedOn w:val="Normal"/>
    <w:next w:val="Normal"/>
    <w:autoRedefine/>
    <w:uiPriority w:val="39"/>
    <w:unhideWhenUsed/>
    <w:rsid w:val="005D5E11"/>
    <w:pPr>
      <w:tabs>
        <w:tab w:val="left" w:pos="964"/>
        <w:tab w:val="left" w:pos="1134"/>
        <w:tab w:val="right" w:leader="dot" w:pos="9061"/>
      </w:tabs>
      <w:spacing w:before="60" w:line="240" w:lineRule="auto"/>
      <w:ind w:left="454" w:firstLine="0"/>
    </w:pPr>
  </w:style>
  <w:style w:type="paragraph" w:styleId="TM4">
    <w:name w:val="toc 4"/>
    <w:basedOn w:val="Normal"/>
    <w:next w:val="Normal"/>
    <w:autoRedefine/>
    <w:uiPriority w:val="39"/>
    <w:unhideWhenUsed/>
    <w:rsid w:val="005D5E11"/>
    <w:pPr>
      <w:tabs>
        <w:tab w:val="left" w:pos="964"/>
        <w:tab w:val="right" w:leader="dot" w:pos="9061"/>
      </w:tabs>
      <w:spacing w:before="40" w:line="240" w:lineRule="auto"/>
      <w:ind w:left="658" w:firstLine="0"/>
      <w:jc w:val="left"/>
    </w:pPr>
    <w:rPr>
      <w:rFonts w:eastAsiaTheme="minorEastAsia"/>
      <w:i/>
      <w:lang w:eastAsia="fr-FR"/>
      <w14:ligatures w14:val="none"/>
    </w:rPr>
  </w:style>
  <w:style w:type="paragraph" w:styleId="TM5">
    <w:name w:val="toc 5"/>
    <w:basedOn w:val="Normal"/>
    <w:next w:val="Normal"/>
    <w:autoRedefine/>
    <w:uiPriority w:val="39"/>
    <w:unhideWhenUsed/>
    <w:rsid w:val="00BD7112"/>
    <w:pPr>
      <w:spacing w:after="100" w:line="259" w:lineRule="auto"/>
      <w:ind w:left="88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6">
    <w:name w:val="toc 6"/>
    <w:basedOn w:val="Normal"/>
    <w:next w:val="Normal"/>
    <w:autoRedefine/>
    <w:uiPriority w:val="39"/>
    <w:unhideWhenUsed/>
    <w:rsid w:val="00BD7112"/>
    <w:pPr>
      <w:spacing w:after="100" w:line="259" w:lineRule="auto"/>
      <w:ind w:left="110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7">
    <w:name w:val="toc 7"/>
    <w:basedOn w:val="Normal"/>
    <w:next w:val="Normal"/>
    <w:autoRedefine/>
    <w:uiPriority w:val="39"/>
    <w:unhideWhenUsed/>
    <w:rsid w:val="00BD7112"/>
    <w:pPr>
      <w:spacing w:after="100" w:line="259" w:lineRule="auto"/>
      <w:ind w:left="132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8">
    <w:name w:val="toc 8"/>
    <w:basedOn w:val="Normal"/>
    <w:next w:val="Normal"/>
    <w:autoRedefine/>
    <w:uiPriority w:val="39"/>
    <w:unhideWhenUsed/>
    <w:rsid w:val="00BD7112"/>
    <w:pPr>
      <w:spacing w:after="100" w:line="259" w:lineRule="auto"/>
      <w:ind w:left="154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9">
    <w:name w:val="toc 9"/>
    <w:basedOn w:val="Normal"/>
    <w:next w:val="Normal"/>
    <w:autoRedefine/>
    <w:uiPriority w:val="39"/>
    <w:unhideWhenUsed/>
    <w:rsid w:val="00BD7112"/>
    <w:pPr>
      <w:spacing w:after="100" w:line="259" w:lineRule="auto"/>
      <w:ind w:left="176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Paragraphedeliste">
    <w:name w:val="List Paragraph"/>
    <w:basedOn w:val="Normal"/>
    <w:uiPriority w:val="34"/>
    <w:qFormat/>
    <w:rsid w:val="00D24CDC"/>
    <w:pPr>
      <w:ind w:left="720"/>
      <w:contextualSpacing/>
    </w:pPr>
  </w:style>
  <w:style w:type="paragraph" w:customStyle="1" w:styleId="RefAPA">
    <w:name w:val="RefAPA"/>
    <w:basedOn w:val="Normal"/>
    <w:link w:val="RefAPACar"/>
    <w:qFormat/>
    <w:rsid w:val="00634082"/>
    <w:pPr>
      <w:spacing w:after="120" w:line="264" w:lineRule="auto"/>
      <w:ind w:left="284" w:hanging="284"/>
      <w:jc w:val="left"/>
    </w:pPr>
  </w:style>
  <w:style w:type="character" w:customStyle="1" w:styleId="RefAPACar">
    <w:name w:val="RefAPA Car"/>
    <w:basedOn w:val="Policepardfaut"/>
    <w:link w:val="RefAPA"/>
    <w:rsid w:val="00634082"/>
    <w:rPr>
      <w:rFonts w:ascii="Linux Libertine" w:hAnsi="Linux Libertine"/>
      <w:sz w:val="24"/>
      <w14:ligatures w14:val="standardContextual"/>
    </w:rPr>
  </w:style>
  <w:style w:type="table" w:customStyle="1" w:styleId="APAReport">
    <w:name w:val="APA Report"/>
    <w:basedOn w:val="TableauNormal"/>
    <w:uiPriority w:val="99"/>
    <w:rsid w:val="008577DB"/>
    <w:pPr>
      <w:spacing w:after="0" w:line="240" w:lineRule="auto"/>
    </w:pPr>
    <w:rPr>
      <w:rFonts w:eastAsiaTheme="minorEastAsia"/>
      <w:color w:val="000000" w:themeColor="text1"/>
      <w:sz w:val="24"/>
      <w:szCs w:val="24"/>
      <w:lang w:val="en-US"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FigList">
    <w:name w:val="FigList"/>
    <w:basedOn w:val="ChapterTitle"/>
    <w:link w:val="FigListCar"/>
    <w:qFormat/>
    <w:rsid w:val="00576E91"/>
    <w:pPr>
      <w:tabs>
        <w:tab w:val="left" w:pos="1134"/>
        <w:tab w:val="right" w:leader="dot" w:pos="9061"/>
      </w:tabs>
    </w:pPr>
    <w:rPr>
      <w:rFonts w:ascii="Times New Roman" w:hAnsi="Times New Roman"/>
      <w:b w:val="0"/>
      <w:sz w:val="24"/>
    </w:rPr>
  </w:style>
  <w:style w:type="character" w:customStyle="1" w:styleId="FigListCar">
    <w:name w:val="FigList Car"/>
    <w:basedOn w:val="Policepardfaut"/>
    <w:link w:val="FigList"/>
    <w:rsid w:val="00576E91"/>
    <w:rPr>
      <w:rFonts w:ascii="Times New Roman" w:hAnsi="Times New Roman"/>
      <w:sz w:val="24"/>
      <w14:ligatures w14:val="standardContextual"/>
    </w:rPr>
  </w:style>
  <w:style w:type="table" w:styleId="Ombrageclair">
    <w:name w:val="Light Shading"/>
    <w:basedOn w:val="TableauNormal"/>
    <w:uiPriority w:val="60"/>
    <w:rsid w:val="00537C5A"/>
    <w:pPr>
      <w:spacing w:after="0" w:line="240" w:lineRule="auto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ibliographie">
    <w:name w:val="Bibliography"/>
    <w:basedOn w:val="Normal"/>
    <w:next w:val="Normal"/>
    <w:uiPriority w:val="37"/>
    <w:unhideWhenUsed/>
    <w:rsid w:val="00F756E9"/>
    <w:pPr>
      <w:spacing w:after="200" w:line="276" w:lineRule="auto"/>
      <w:ind w:firstLine="0"/>
      <w:jc w:val="left"/>
    </w:pPr>
    <w:rPr>
      <w:rFonts w:asciiTheme="minorHAnsi" w:hAnsiTheme="minorHAnsi"/>
      <w:sz w:val="22"/>
      <w:lang w:val="en-US"/>
      <w14:ligatures w14:val="none"/>
    </w:rPr>
  </w:style>
  <w:style w:type="paragraph" w:styleId="Commentaire">
    <w:name w:val="annotation text"/>
    <w:basedOn w:val="Normal"/>
    <w:link w:val="CommentaireCar"/>
    <w:uiPriority w:val="99"/>
    <w:unhideWhenUsed/>
    <w:rsid w:val="00F756E9"/>
    <w:pPr>
      <w:spacing w:after="200" w:line="240" w:lineRule="auto"/>
      <w:ind w:firstLine="0"/>
      <w:jc w:val="left"/>
    </w:pPr>
    <w:rPr>
      <w:rFonts w:asciiTheme="minorHAnsi" w:hAnsiTheme="minorHAnsi"/>
      <w:sz w:val="20"/>
      <w:szCs w:val="20"/>
      <w:lang w:val="en-US"/>
      <w14:ligatures w14:val="none"/>
    </w:rPr>
  </w:style>
  <w:style w:type="character" w:customStyle="1" w:styleId="CommentaireCar">
    <w:name w:val="Commentaire Car"/>
    <w:basedOn w:val="Policepardfaut"/>
    <w:link w:val="Commentaire"/>
    <w:uiPriority w:val="99"/>
    <w:rsid w:val="00F756E9"/>
    <w:rPr>
      <w:sz w:val="20"/>
      <w:szCs w:val="20"/>
      <w:lang w:val="en-US"/>
    </w:rPr>
  </w:style>
  <w:style w:type="character" w:customStyle="1" w:styleId="apple-converted-space">
    <w:name w:val="apple-converted-space"/>
    <w:basedOn w:val="Policepardfaut"/>
    <w:rsid w:val="00F756E9"/>
  </w:style>
  <w:style w:type="table" w:customStyle="1" w:styleId="Tramemoyenne21">
    <w:name w:val="Trame moyenne 21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F756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Tramemoyenne22">
    <w:name w:val="Trame moyenne 22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3">
    <w:name w:val="Trame moyenne 23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4">
    <w:name w:val="Trame moyenne 24"/>
    <w:basedOn w:val="TableauNormal"/>
    <w:next w:val="Tramemoyenne2"/>
    <w:uiPriority w:val="64"/>
    <w:rsid w:val="00682A9A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-Accent61">
    <w:name w:val="Trame moyenne 2 - Accent 61"/>
    <w:basedOn w:val="TableauNormal"/>
    <w:next w:val="Tramemoyenne2-Accent6"/>
    <w:uiPriority w:val="64"/>
    <w:rsid w:val="00AD36CD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unhideWhenUsed/>
    <w:rsid w:val="00AD36C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Tramemoyenne25">
    <w:name w:val="Trame moyenne 25"/>
    <w:basedOn w:val="TableauNormal"/>
    <w:next w:val="Tramemoyenne2"/>
    <w:uiPriority w:val="64"/>
    <w:rsid w:val="00BE10EB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Default">
    <w:name w:val="Default"/>
    <w:rsid w:val="004801C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fr-FR"/>
    </w:rPr>
  </w:style>
  <w:style w:type="character" w:customStyle="1" w:styleId="longtext">
    <w:name w:val="long_text"/>
    <w:basedOn w:val="Policepardfaut"/>
    <w:uiPriority w:val="99"/>
    <w:rsid w:val="00004A45"/>
  </w:style>
  <w:style w:type="table" w:customStyle="1" w:styleId="TableGrid1">
    <w:name w:val="Table Grid1"/>
    <w:basedOn w:val="TableauNormal"/>
    <w:next w:val="Grilledutableau"/>
    <w:uiPriority w:val="59"/>
    <w:rsid w:val="00602D18"/>
    <w:pPr>
      <w:spacing w:after="0" w:line="240" w:lineRule="auto"/>
    </w:pPr>
    <w:rPr>
      <w:rFonts w:eastAsia="Times New Roman"/>
      <w:lang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ansinterligneCar">
    <w:name w:val="Sans interligne Car"/>
    <w:basedOn w:val="Policepardfaut"/>
    <w:link w:val="Sansinterligne"/>
    <w:uiPriority w:val="1"/>
    <w:rsid w:val="00BD2CBD"/>
    <w:rPr>
      <w:rFonts w:ascii="Linux Libertine" w:hAnsi="Linux Libertine"/>
      <w:sz w:val="24"/>
      <w14:ligatures w14:val="standardContextual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76E91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4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5B4B1-A408-4498-AE3E-1DA1023A6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170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aël Buffart</dc:creator>
  <cp:keywords/>
  <dc:description/>
  <cp:lastModifiedBy>Fabio Codini</cp:lastModifiedBy>
  <cp:revision>29</cp:revision>
  <cp:lastPrinted>2018-11-21T00:31:00Z</cp:lastPrinted>
  <dcterms:created xsi:type="dcterms:W3CDTF">2019-09-30T08:21:00Z</dcterms:created>
  <dcterms:modified xsi:type="dcterms:W3CDTF">2024-02-13T14:24:00Z</dcterms:modified>
</cp:coreProperties>
</file>